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452111" w:rsidRPr="00DF7F92" w14:paraId="2645F4C4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423E8F3C" w14:textId="77777777" w:rsidR="001078C9" w:rsidRPr="00DF7F92" w:rsidRDefault="001078C9" w:rsidP="00DF7F92">
            <w:pPr>
              <w:jc w:val="center"/>
            </w:pPr>
            <w:permStart w:id="1241473072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2C0EFA54" wp14:editId="55A6260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509BD5F" w14:textId="77777777" w:rsidR="001078C9" w:rsidRPr="00E649FF" w:rsidRDefault="001078C9" w:rsidP="00646389">
            <w:pPr>
              <w:pStyle w:val="Normalcenteredbold"/>
            </w:pPr>
            <w:proofErr w:type="spellStart"/>
            <w:r w:rsidRPr="00E649FF">
              <w:t>Силабус</w:t>
            </w:r>
            <w:proofErr w:type="spellEnd"/>
            <w:r w:rsidRPr="00E649FF">
              <w:t xml:space="preserve">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11B2D7C8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150CC749" w14:textId="100F2E85" w:rsidR="001078C9" w:rsidRPr="00DF7F92" w:rsidRDefault="00452111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16CD0A4D" wp14:editId="7F2D26DE">
                      <wp:extent cx="899018" cy="916142"/>
                      <wp:effectExtent l="0" t="0" r="0" b="0"/>
                      <wp:docPr id="4" name="Рисунок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20351" cy="93788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241473072"/>
      <w:tr w:rsidR="00452111" w:rsidRPr="00DF7F92" w14:paraId="4855CD5E" w14:textId="77777777" w:rsidTr="00ED6231">
        <w:trPr>
          <w:trHeight w:val="693"/>
        </w:trPr>
        <w:tc>
          <w:tcPr>
            <w:tcW w:w="1980" w:type="dxa"/>
            <w:vMerge/>
          </w:tcPr>
          <w:p w14:paraId="64CBD459" w14:textId="77777777"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rFonts w:ascii="Calibri" w:hAnsi="Calibri" w:cs="Calibri"/>
                <w:color w:val="A90001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7A9E4FAB" w14:textId="62194C13" w:rsidR="00DF7F92" w:rsidRPr="00DF7F92" w:rsidRDefault="00AC7F56" w:rsidP="00AD090C">
                <w:pPr>
                  <w:pStyle w:val="1"/>
                </w:pPr>
                <w:r w:rsidRPr="00AC7F56">
                  <w:rPr>
                    <w:rFonts w:ascii="Calibri" w:hAnsi="Calibri" w:cs="Calibri"/>
                    <w:color w:val="A90001"/>
                  </w:rPr>
                  <w:t>І</w:t>
                </w:r>
                <w:r>
                  <w:rPr>
                    <w:rFonts w:ascii="Calibri" w:hAnsi="Calibri" w:cs="Calibri"/>
                    <w:color w:val="A90001"/>
                  </w:rPr>
                  <w:t xml:space="preserve">НОЗЕМНА МОВА ДЛЯ </w:t>
                </w:r>
                <w:r w:rsidR="006E0D92">
                  <w:rPr>
                    <w:rFonts w:ascii="Calibri" w:hAnsi="Calibri" w:cs="Calibri"/>
                    <w:color w:val="A90001"/>
                  </w:rPr>
                  <w:t>РОЗРОБКИ КОРПОРАТИВНИХ СИСТЕМ</w:t>
                </w:r>
              </w:p>
            </w:sdtContent>
          </w:sdt>
        </w:tc>
        <w:tc>
          <w:tcPr>
            <w:tcW w:w="1836" w:type="dxa"/>
            <w:vMerge/>
          </w:tcPr>
          <w:p w14:paraId="26633E32" w14:textId="77777777" w:rsidR="001078C9" w:rsidRPr="00DF7F92" w:rsidRDefault="001078C9" w:rsidP="00150B3D"/>
        </w:tc>
      </w:tr>
    </w:tbl>
    <w:p w14:paraId="1EB47ABF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671FC3EC" w14:textId="77777777" w:rsidTr="00D1344F">
        <w:tc>
          <w:tcPr>
            <w:tcW w:w="2499" w:type="pct"/>
          </w:tcPr>
          <w:p w14:paraId="0CD5C4EF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7FF0CC9A" w14:textId="495F2E62" w:rsidR="009D533B" w:rsidRPr="007B7FBA" w:rsidRDefault="009D533B" w:rsidP="00744389">
            <w:permStart w:id="629636585" w:edGrp="everyone"/>
            <w:r w:rsidRPr="007B7FBA">
              <w:t>12</w:t>
            </w:r>
            <w:r w:rsidR="009610C9">
              <w:t>1</w:t>
            </w:r>
            <w:r w:rsidRPr="007B7FBA">
              <w:t xml:space="preserve"> – </w:t>
            </w:r>
            <w:r w:rsidR="009610C9" w:rsidRPr="009610C9">
              <w:t>Інженерія програмного забезпечення».</w:t>
            </w:r>
            <w:permEnd w:id="629636585"/>
          </w:p>
        </w:tc>
        <w:tc>
          <w:tcPr>
            <w:tcW w:w="2501" w:type="pct"/>
          </w:tcPr>
          <w:p w14:paraId="53E63099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40E332C7" w14:textId="0C107017" w:rsidR="00744389" w:rsidRPr="007B7FBA" w:rsidRDefault="00AC7F56" w:rsidP="00744389">
            <w:permStart w:id="1919394" w:edGrp="everyone"/>
            <w:r>
              <w:t xml:space="preserve">ННІ </w:t>
            </w:r>
            <w:r w:rsidRPr="00637A1B">
              <w:t>Міжнародної освіти</w:t>
            </w:r>
            <w:permEnd w:id="1919394"/>
          </w:p>
        </w:tc>
      </w:tr>
      <w:tr w:rsidR="009D533B" w14:paraId="2B20A838" w14:textId="77777777" w:rsidTr="00D1344F">
        <w:tc>
          <w:tcPr>
            <w:tcW w:w="2499" w:type="pct"/>
          </w:tcPr>
          <w:p w14:paraId="48AC2773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0F724424" w14:textId="24503876" w:rsidR="00D1344F" w:rsidRPr="007B7FBA" w:rsidRDefault="009610C9" w:rsidP="00744389">
            <w:r w:rsidRPr="009610C9">
              <w:t>Інженерія програмного забезпечення».</w:t>
            </w:r>
          </w:p>
        </w:tc>
        <w:tc>
          <w:tcPr>
            <w:tcW w:w="2501" w:type="pct"/>
          </w:tcPr>
          <w:p w14:paraId="2DACD8FE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5B0D5FCA" w14:textId="1DC475C7" w:rsidR="00744389" w:rsidRPr="007B7FBA" w:rsidRDefault="00AC7F56" w:rsidP="00744389">
            <w:r>
              <w:t>Іноземних мов (275)</w:t>
            </w:r>
          </w:p>
        </w:tc>
      </w:tr>
      <w:tr w:rsidR="009D533B" w14:paraId="0FEA3C2C" w14:textId="77777777" w:rsidTr="00A06DA1">
        <w:tc>
          <w:tcPr>
            <w:tcW w:w="2499" w:type="pct"/>
          </w:tcPr>
          <w:p w14:paraId="1EE22C09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1560FEF0" w14:textId="3492BE9D" w:rsidR="009D533B" w:rsidRPr="007B7FBA" w:rsidRDefault="00D1344F" w:rsidP="009610C9">
            <w:permStart w:id="2045329495" w:edGrp="everyone"/>
            <w:proofErr w:type="spellStart"/>
            <w:r w:rsidRPr="007B7FBA">
              <w:t>Бакалаврї</w:t>
            </w:r>
            <w:permEnd w:id="2045329495"/>
            <w:proofErr w:type="spellEnd"/>
          </w:p>
        </w:tc>
        <w:tc>
          <w:tcPr>
            <w:tcW w:w="2501" w:type="pct"/>
          </w:tcPr>
          <w:p w14:paraId="4520FBC1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1D66E84B" w14:textId="594AEDCD" w:rsidR="00744389" w:rsidRPr="007B7FBA" w:rsidRDefault="00AC7F56" w:rsidP="007B7FBA">
            <w:r>
              <w:t>Вибіркова</w:t>
            </w:r>
          </w:p>
        </w:tc>
      </w:tr>
      <w:tr w:rsidR="00A06DA1" w14:paraId="23F8685C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28131CEF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0049B21A" w14:textId="77777777" w:rsidR="00A06DA1" w:rsidRPr="00A06DA1" w:rsidRDefault="001223A1" w:rsidP="00A06DA1">
            <w:permStart w:id="314119496" w:edGrp="everyone"/>
            <w:r>
              <w:t>3,4,5</w:t>
            </w:r>
            <w:permEnd w:id="31411949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2642488B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57E5BFB5" w14:textId="77777777" w:rsidR="00A06DA1" w:rsidRPr="00A06DA1" w:rsidRDefault="00A06DA1" w:rsidP="00A06DA1">
            <w:permStart w:id="1719601127" w:edGrp="everyone"/>
            <w:r>
              <w:t>Українська, англійська</w:t>
            </w:r>
            <w:permEnd w:id="1719601127"/>
          </w:p>
        </w:tc>
      </w:tr>
    </w:tbl>
    <w:p w14:paraId="0BC85097" w14:textId="77777777" w:rsidR="00ED6231" w:rsidRDefault="00ED6231"/>
    <w:p w14:paraId="1EC8690E" w14:textId="159ACF56" w:rsidR="00ED6231" w:rsidRDefault="00ED6231" w:rsidP="00DB5076">
      <w:pPr>
        <w:pStyle w:val="2"/>
      </w:pPr>
      <w:r w:rsidRPr="00DB5076">
        <w:t>Викладачі, розробники</w:t>
      </w:r>
    </w:p>
    <w:p w14:paraId="6F10D421" w14:textId="3044DC76" w:rsidR="001B6CC5" w:rsidRDefault="001B6CC5" w:rsidP="001B6CC5">
      <w:r>
        <w:rPr>
          <w:noProof/>
        </w:rPr>
        <w:drawing>
          <wp:anchor distT="0" distB="0" distL="114300" distR="114300" simplePos="0" relativeHeight="251659264" behindDoc="0" locked="0" layoutInCell="1" allowOverlap="1" wp14:anchorId="5CCA6D23" wp14:editId="6DE491B8">
            <wp:simplePos x="0" y="0"/>
            <wp:positionH relativeFrom="column">
              <wp:posOffset>-3810</wp:posOffset>
            </wp:positionH>
            <wp:positionV relativeFrom="page">
              <wp:posOffset>4358640</wp:posOffset>
            </wp:positionV>
            <wp:extent cx="2278380" cy="2651760"/>
            <wp:effectExtent l="0" t="0" r="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2651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507CB7" w14:textId="77777777" w:rsidR="001B6CC5" w:rsidRDefault="001B6CC5" w:rsidP="001B6CC5">
      <w:pPr>
        <w:rPr>
          <w:b/>
          <w:bCs/>
        </w:rPr>
      </w:pPr>
      <w:bookmarkStart w:id="0" w:name="_Hlk138456116"/>
      <w:r w:rsidRPr="008A6B68">
        <w:rPr>
          <w:b/>
          <w:bCs/>
        </w:rPr>
        <w:t>Гончаренко Тетяна</w:t>
      </w:r>
      <w:r>
        <w:rPr>
          <w:b/>
          <w:bCs/>
        </w:rPr>
        <w:t xml:space="preserve"> Євгенівна</w:t>
      </w:r>
    </w:p>
    <w:bookmarkEnd w:id="0"/>
    <w:p w14:paraId="3ACD5218" w14:textId="77777777" w:rsidR="001B6CC5" w:rsidRPr="003B2F2B" w:rsidRDefault="001B6CC5" w:rsidP="001B6CC5">
      <w:pPr>
        <w:rPr>
          <w:rFonts w:cs="Calibri"/>
          <w:b/>
        </w:rPr>
      </w:pPr>
      <w:r>
        <w:fldChar w:fldCharType="begin"/>
      </w:r>
      <w:r>
        <w:instrText>HYPERLINK "mailto:Tetiana.Goncharenko@khpi.edu.ua"</w:instrText>
      </w:r>
      <w:r>
        <w:fldChar w:fldCharType="separate"/>
      </w:r>
      <w:r w:rsidRPr="003B2F2B">
        <w:rPr>
          <w:rStyle w:val="a5"/>
          <w:rFonts w:cs="Calibri"/>
          <w:b/>
          <w:lang w:val="en-US"/>
        </w:rPr>
        <w:t>Tetiana</w:t>
      </w:r>
      <w:r w:rsidRPr="003B2F2B">
        <w:rPr>
          <w:rStyle w:val="a5"/>
          <w:rFonts w:cs="Calibri"/>
          <w:b/>
        </w:rPr>
        <w:t>.</w:t>
      </w:r>
      <w:r w:rsidRPr="003B2F2B">
        <w:rPr>
          <w:rStyle w:val="a5"/>
          <w:rFonts w:cs="Calibri"/>
          <w:b/>
          <w:lang w:val="en-US"/>
        </w:rPr>
        <w:t>Goncharenko</w:t>
      </w:r>
      <w:r w:rsidRPr="003B2F2B">
        <w:rPr>
          <w:rStyle w:val="a5"/>
          <w:rFonts w:cs="Calibri"/>
          <w:b/>
        </w:rPr>
        <w:t>@</w:t>
      </w:r>
      <w:r w:rsidRPr="003B2F2B">
        <w:rPr>
          <w:rStyle w:val="a5"/>
          <w:rFonts w:cs="Calibri"/>
          <w:b/>
          <w:lang w:val="en-US"/>
        </w:rPr>
        <w:t>khpi</w:t>
      </w:r>
      <w:r w:rsidRPr="003B2F2B">
        <w:rPr>
          <w:rStyle w:val="a5"/>
          <w:rFonts w:cs="Calibri"/>
          <w:b/>
        </w:rPr>
        <w:t>.</w:t>
      </w:r>
      <w:r w:rsidRPr="003B2F2B">
        <w:rPr>
          <w:rStyle w:val="a5"/>
          <w:rFonts w:cs="Calibri"/>
          <w:b/>
          <w:lang w:val="en-US"/>
        </w:rPr>
        <w:t>edu</w:t>
      </w:r>
      <w:r w:rsidRPr="003B2F2B">
        <w:rPr>
          <w:rStyle w:val="a5"/>
          <w:rFonts w:cs="Calibri"/>
          <w:b/>
        </w:rPr>
        <w:t>.</w:t>
      </w:r>
      <w:r w:rsidRPr="003B2F2B">
        <w:rPr>
          <w:rStyle w:val="a5"/>
          <w:rFonts w:cs="Calibri"/>
          <w:b/>
          <w:lang w:val="en-US"/>
        </w:rPr>
        <w:t>ua</w:t>
      </w:r>
      <w:r>
        <w:rPr>
          <w:rStyle w:val="a5"/>
          <w:rFonts w:cs="Calibri"/>
          <w:b/>
          <w:lang w:val="en-US"/>
        </w:rPr>
        <w:fldChar w:fldCharType="end"/>
      </w:r>
    </w:p>
    <w:p w14:paraId="71D345D9" w14:textId="77777777" w:rsidR="001B6CC5" w:rsidRDefault="001B6CC5" w:rsidP="001B6CC5">
      <w:pPr>
        <w:spacing w:before="120"/>
        <w:rPr>
          <w:bCs/>
        </w:rPr>
      </w:pPr>
      <w:r w:rsidRPr="00944B4D">
        <w:t xml:space="preserve">Кандидат пед. наук, </w:t>
      </w:r>
      <w:r w:rsidRPr="00944B4D">
        <w:rPr>
          <w:bCs/>
        </w:rPr>
        <w:t>завідувачка кафедри іноземних мов (НТУ «ХПІ»), доцент ВАК. Авторка (</w:t>
      </w:r>
      <w:proofErr w:type="spellStart"/>
      <w:r w:rsidRPr="00944B4D">
        <w:rPr>
          <w:bCs/>
        </w:rPr>
        <w:t>співавторка</w:t>
      </w:r>
      <w:proofErr w:type="spellEnd"/>
      <w:r w:rsidRPr="00944B4D">
        <w:rPr>
          <w:bCs/>
        </w:rPr>
        <w:t>) 50 публікацій, 3 навчальних посібників з грифом МОН. Досвід роботи з 1990 року. Провідна лекторка з дисциплін «Англійська за професійним спрямуванням», «Англійська мова для наукових досліджень», «Англійська мова для розробки корпоративних систем», «Англійська мова для бізнес-комунікації», «Англійська мова для академічних цілей»,</w:t>
      </w:r>
      <w:r w:rsidRPr="00944B4D">
        <w:t xml:space="preserve"> </w:t>
      </w:r>
      <w:r w:rsidRPr="00944B4D">
        <w:rPr>
          <w:bCs/>
        </w:rPr>
        <w:t xml:space="preserve">«Англійська мова для професійної комунікації»,  «Англійська для молодих науковців». </w:t>
      </w:r>
    </w:p>
    <w:p w14:paraId="0BBB7A71" w14:textId="074ACD31" w:rsidR="001B6CC5" w:rsidRDefault="001B6CC5" w:rsidP="001B6CC5">
      <w:pPr>
        <w:spacing w:before="120"/>
      </w:pPr>
      <w:r w:rsidRPr="00944B4D">
        <w:rPr>
          <w:bCs/>
        </w:rPr>
        <w:t xml:space="preserve">Детальніше про викладача на сайті кафедри: </w:t>
      </w:r>
      <w:hyperlink r:id="rId11" w:history="1">
        <w:r w:rsidRPr="00A40536">
          <w:rPr>
            <w:rStyle w:val="a5"/>
            <w:bCs/>
          </w:rPr>
          <w:t>http://web.kpi.kharkov.ua/foreign/shtat-kafedri/</w:t>
        </w:r>
      </w:hyperlink>
      <w:r>
        <w:rPr>
          <w:bCs/>
        </w:rPr>
        <w:t xml:space="preserve"> </w:t>
      </w:r>
    </w:p>
    <w:p w14:paraId="021B7ADD" w14:textId="77777777" w:rsidR="001B6CC5" w:rsidRDefault="001B6CC5" w:rsidP="001B6CC5"/>
    <w:p w14:paraId="659CE8CE" w14:textId="77777777" w:rsidR="001B6CC5" w:rsidRPr="001B6CC5" w:rsidRDefault="001B6CC5" w:rsidP="001B6CC5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2"/>
        <w:gridCol w:w="6516"/>
      </w:tblGrid>
      <w:tr w:rsidR="001B6CC5" w14:paraId="704CC272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0972FA68" w14:textId="77777777" w:rsidR="00DB5076" w:rsidRPr="001223A1" w:rsidRDefault="00F83D31" w:rsidP="00DB5076">
            <w:pPr>
              <w:jc w:val="center"/>
              <w:rPr>
                <w:lang w:val="ru-RU"/>
              </w:rPr>
            </w:pPr>
            <w:permStart w:id="1714772816" w:edGrp="everyone"/>
            <w:r w:rsidRPr="00F83D31">
              <w:rPr>
                <w:noProof/>
                <w:lang w:val="ru-RU" w:eastAsia="ru-RU"/>
              </w:rPr>
              <w:drawing>
                <wp:inline distT="0" distB="0" distL="0" distR="0" wp14:anchorId="7C9632BA" wp14:editId="6CF4FFBD">
                  <wp:extent cx="2237740" cy="2552700"/>
                  <wp:effectExtent l="0" t="0" r="0" b="0"/>
                  <wp:docPr id="3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255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1AFD23BA" w14:textId="77777777" w:rsidR="00F83D31" w:rsidRPr="001B6CC5" w:rsidRDefault="00F83D31" w:rsidP="00827F82">
            <w:pPr>
              <w:rPr>
                <w:b/>
                <w:bCs/>
              </w:rPr>
            </w:pPr>
            <w:r w:rsidRPr="001B6CC5">
              <w:rPr>
                <w:b/>
                <w:bCs/>
              </w:rPr>
              <w:t xml:space="preserve">Лазарєва Ольга Ярославна </w:t>
            </w:r>
          </w:p>
          <w:p w14:paraId="31016B57" w14:textId="77777777" w:rsidR="00F83D31" w:rsidRDefault="00000000" w:rsidP="00827F82">
            <w:hyperlink r:id="rId13" w:history="1">
              <w:r w:rsidR="008E33EA" w:rsidRPr="007960B5">
                <w:rPr>
                  <w:rStyle w:val="a5"/>
                </w:rPr>
                <w:t>olga.lazaryeva@khpi.edu.ua</w:t>
              </w:r>
            </w:hyperlink>
          </w:p>
          <w:p w14:paraId="1E7FBAF4" w14:textId="77777777" w:rsidR="008E33EA" w:rsidRDefault="008E33EA" w:rsidP="00827F82"/>
          <w:p w14:paraId="543F0550" w14:textId="1467C6F2" w:rsidR="006D6291" w:rsidRPr="001B6CC5" w:rsidRDefault="006D6291" w:rsidP="00827F82">
            <w:pPr>
              <w:rPr>
                <w:bCs/>
                <w:lang w:val="ru-RU"/>
              </w:rPr>
            </w:pPr>
            <w:r w:rsidRPr="006D6291">
              <w:t xml:space="preserve">Кандидат пед. наук, доцент кафедри іноземних мов НТУ «ХПІ», </w:t>
            </w:r>
            <w:r>
              <w:t>доцент ВАК</w:t>
            </w:r>
            <w:r w:rsidR="001B6CC5">
              <w:rPr>
                <w:lang w:val="ru-RU"/>
              </w:rPr>
              <w:t>.</w:t>
            </w:r>
          </w:p>
          <w:p w14:paraId="4A62139F" w14:textId="3F489FAE" w:rsidR="0048311E" w:rsidRDefault="006D6291" w:rsidP="00827F82">
            <w:pPr>
              <w:rPr>
                <w:bCs/>
              </w:rPr>
            </w:pPr>
            <w:r w:rsidRPr="006D6291">
              <w:t>Авторка (</w:t>
            </w:r>
            <w:proofErr w:type="spellStart"/>
            <w:r w:rsidRPr="006D6291">
              <w:t>співавторка</w:t>
            </w:r>
            <w:proofErr w:type="spellEnd"/>
            <w:r w:rsidRPr="006D6291">
              <w:t>)</w:t>
            </w:r>
            <w:r w:rsidR="00CB6283" w:rsidRPr="00CB6283">
              <w:rPr>
                <w:lang w:val="ru-RU"/>
              </w:rPr>
              <w:t xml:space="preserve"> </w:t>
            </w:r>
            <w:r w:rsidRPr="006D6291">
              <w:t>48 публікацій, 3 навчальних посібників.</w:t>
            </w:r>
            <w:r>
              <w:t xml:space="preserve"> </w:t>
            </w:r>
            <w:r w:rsidRPr="006D6291">
              <w:t>Досвід роботи з 2006 року.</w:t>
            </w:r>
            <w:r>
              <w:t xml:space="preserve"> </w:t>
            </w:r>
            <w:r w:rsidRPr="006D6291">
              <w:t>П</w:t>
            </w:r>
            <w:r w:rsidR="0048311E" w:rsidRPr="00810F34">
              <w:t xml:space="preserve"> Провідна лекторка з дисциплін «Англійська </w:t>
            </w:r>
            <w:r w:rsidR="0048311E">
              <w:t xml:space="preserve">мова </w:t>
            </w:r>
            <w:bookmarkStart w:id="1" w:name="_Hlk138158581"/>
            <w:r w:rsidR="0048311E" w:rsidRPr="00810F34">
              <w:t>за професійним спрямуванням</w:t>
            </w:r>
            <w:r w:rsidR="0048311E" w:rsidRPr="00B50A89">
              <w:t>»,</w:t>
            </w:r>
            <w:r w:rsidR="0048311E" w:rsidRPr="00722CAD">
              <w:t xml:space="preserve"> </w:t>
            </w:r>
            <w:bookmarkEnd w:id="1"/>
            <w:r w:rsidR="0048311E">
              <w:t>«</w:t>
            </w:r>
            <w:r w:rsidR="0048311E" w:rsidRPr="00810F34">
              <w:t xml:space="preserve">Англійська </w:t>
            </w:r>
            <w:r w:rsidR="0048311E">
              <w:t xml:space="preserve">мова </w:t>
            </w:r>
            <w:r w:rsidR="0048311E" w:rsidRPr="00722CAD">
              <w:t>для професійної комунікації</w:t>
            </w:r>
            <w:r w:rsidR="0048311E" w:rsidRPr="00BF1F9A">
              <w:t>»</w:t>
            </w:r>
            <w:r w:rsidR="0048311E">
              <w:t>, «</w:t>
            </w:r>
            <w:r w:rsidR="0048311E" w:rsidRPr="00810F34">
              <w:t xml:space="preserve">Англійська </w:t>
            </w:r>
            <w:r w:rsidR="0048311E">
              <w:t>мова для наукових досліджень», «</w:t>
            </w:r>
            <w:r w:rsidR="0048311E" w:rsidRPr="00810F34">
              <w:t xml:space="preserve">Англійська </w:t>
            </w:r>
            <w:r w:rsidR="0048311E">
              <w:t>мова для розробки корпоративних систем», «</w:t>
            </w:r>
            <w:r w:rsidR="0048311E" w:rsidRPr="00810F34">
              <w:t xml:space="preserve">Англійська </w:t>
            </w:r>
            <w:r w:rsidR="0048311E">
              <w:t>мова для бізнес-комунік</w:t>
            </w:r>
            <w:r w:rsidR="0048311E" w:rsidRPr="00087349">
              <w:t>а</w:t>
            </w:r>
            <w:r w:rsidR="0048311E">
              <w:t>ції</w:t>
            </w:r>
            <w:r w:rsidR="0048311E" w:rsidRPr="00810F34">
              <w:t xml:space="preserve">», «Англійська </w:t>
            </w:r>
            <w:r w:rsidR="0048311E">
              <w:t xml:space="preserve">мова </w:t>
            </w:r>
            <w:bookmarkStart w:id="2" w:name="_Hlk138158623"/>
            <w:r w:rsidR="0048311E" w:rsidRPr="00810F34">
              <w:t>для академічних цілей</w:t>
            </w:r>
            <w:bookmarkEnd w:id="2"/>
            <w:r w:rsidR="0048311E" w:rsidRPr="00810F34">
              <w:t>»</w:t>
            </w:r>
            <w:r w:rsidR="0048311E">
              <w:t xml:space="preserve">.        </w:t>
            </w:r>
          </w:p>
          <w:p w14:paraId="3D6895EF" w14:textId="3692257E" w:rsidR="00485C8A" w:rsidRPr="009417C1" w:rsidRDefault="001B6CC5" w:rsidP="001B6CC5">
            <w:pPr>
              <w:spacing w:before="120"/>
            </w:pPr>
            <w:r w:rsidRPr="00944B4D">
              <w:rPr>
                <w:bCs/>
              </w:rPr>
              <w:t xml:space="preserve">Детальніше про викладача на сайті кафедри: </w:t>
            </w:r>
            <w:hyperlink r:id="rId14" w:history="1">
              <w:r w:rsidRPr="00A40536">
                <w:rPr>
                  <w:rStyle w:val="a5"/>
                  <w:bCs/>
                </w:rPr>
                <w:t>http://web.kpi.kharkov.ua/foreign/shtat-kafedri/</w:t>
              </w:r>
            </w:hyperlink>
            <w:r>
              <w:rPr>
                <w:bCs/>
              </w:rPr>
              <w:t xml:space="preserve"> </w:t>
            </w:r>
          </w:p>
        </w:tc>
      </w:tr>
      <w:tr w:rsidR="001B6CC5" w14:paraId="46405CDA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4BCC7A56" w14:textId="77777777" w:rsidR="00DB5076" w:rsidRPr="00B004DA" w:rsidRDefault="00DB5076" w:rsidP="00DB5076">
            <w:pPr>
              <w:jc w:val="center"/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7E7E16DF" w14:textId="77777777" w:rsidR="00485C8A" w:rsidRPr="007B6024" w:rsidRDefault="00485C8A" w:rsidP="00485C8A">
            <w:pPr>
              <w:rPr>
                <w:color w:val="A0001B"/>
                <w:u w:val="single"/>
                <w:lang w:val="ru-RU"/>
              </w:rPr>
            </w:pPr>
          </w:p>
        </w:tc>
      </w:tr>
      <w:tr w:rsidR="001B6CC5" w14:paraId="10546401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2E36EA24" w14:textId="77777777" w:rsidR="00DB5076" w:rsidRPr="00B004DA" w:rsidRDefault="00DB5076" w:rsidP="00F83D31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0BC143D8" w14:textId="77777777" w:rsidR="00485C8A" w:rsidRPr="007B6024" w:rsidRDefault="00485C8A" w:rsidP="00DB5076">
            <w:pPr>
              <w:rPr>
                <w:color w:val="A0001B"/>
                <w:u w:val="single"/>
                <w:lang w:val="ru-RU"/>
              </w:rPr>
            </w:pPr>
          </w:p>
        </w:tc>
      </w:tr>
    </w:tbl>
    <w:permEnd w:id="1714772816"/>
    <w:p w14:paraId="108D2620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11FC501A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1799AAF2" w14:textId="61CF8212" w:rsidR="00B2225F" w:rsidRPr="00AC6A6A" w:rsidRDefault="00AC6A6A" w:rsidP="00B2225F">
      <w:permStart w:id="1255885530" w:edGrp="everyone"/>
      <w:r w:rsidRPr="00AC6A6A">
        <w:t>Курс «</w:t>
      </w:r>
      <w:r w:rsidR="006E0D92" w:rsidRPr="006E0D92">
        <w:t>Іноземна мова для розробки корпоративних систем</w:t>
      </w:r>
      <w:r w:rsidRPr="00AC6A6A">
        <w:t>», охоплює всі аспекти володіння мовою: аудіювання, діалогічне та монологічне мовлення, різні види читання, писемне мовлення, пошук інформації іноземною мовою, академічне</w:t>
      </w:r>
      <w:r>
        <w:t xml:space="preserve"> </w:t>
      </w:r>
      <w:r w:rsidRPr="00AC6A6A">
        <w:t xml:space="preserve">усне та писемне мовлення і є навчальною дисципліною з </w:t>
      </w:r>
      <w:r w:rsidR="00AC7F56">
        <w:t>п</w:t>
      </w:r>
      <w:r w:rsidR="00AC7F56" w:rsidRPr="00AC7F56">
        <w:t>рофільован</w:t>
      </w:r>
      <w:r w:rsidR="00AC7F56">
        <w:t>ого</w:t>
      </w:r>
      <w:r w:rsidR="00AC7F56" w:rsidRPr="00AC7F56">
        <w:t xml:space="preserve"> пакет</w:t>
      </w:r>
      <w:r w:rsidR="00AC7F56">
        <w:t>у</w:t>
      </w:r>
      <w:r w:rsidR="00AC7F56" w:rsidRPr="00AC7F56">
        <w:t xml:space="preserve"> дисциплін 0</w:t>
      </w:r>
      <w:r w:rsidR="006E0D92">
        <w:t>3</w:t>
      </w:r>
      <w:r w:rsidR="00AC7F56" w:rsidRPr="00AC7F56">
        <w:t xml:space="preserve"> "</w:t>
      </w:r>
      <w:r w:rsidR="006E0D92" w:rsidRPr="006E0D92">
        <w:t xml:space="preserve"> </w:t>
      </w:r>
      <w:proofErr w:type="spellStart"/>
      <w:r w:rsidR="006E0D92" w:rsidRPr="006E0D92">
        <w:t>Innovation</w:t>
      </w:r>
      <w:proofErr w:type="spellEnd"/>
      <w:r w:rsidR="006E0D92" w:rsidRPr="006E0D92">
        <w:t xml:space="preserve"> </w:t>
      </w:r>
      <w:proofErr w:type="spellStart"/>
      <w:r w:rsidR="006E0D92" w:rsidRPr="006E0D92">
        <w:t>Campus</w:t>
      </w:r>
      <w:proofErr w:type="spellEnd"/>
      <w:r w:rsidR="006E0D92" w:rsidRPr="006E0D92">
        <w:t xml:space="preserve"> </w:t>
      </w:r>
      <w:r w:rsidR="00AC7F56" w:rsidRPr="00AC7F56">
        <w:t>"</w:t>
      </w:r>
      <w:r w:rsidR="00AC7F56">
        <w:t xml:space="preserve"> </w:t>
      </w:r>
      <w:r w:rsidRPr="00AC6A6A">
        <w:t>за спеціальністю 12</w:t>
      </w:r>
      <w:r w:rsidR="009610C9">
        <w:t>1</w:t>
      </w:r>
      <w:r w:rsidRPr="00AC6A6A">
        <w:t xml:space="preserve"> «</w:t>
      </w:r>
      <w:r w:rsidR="009610C9" w:rsidRPr="009610C9">
        <w:t>Інженерія програмного забезпечення».</w:t>
      </w:r>
      <w:r>
        <w:t xml:space="preserve"> </w:t>
      </w:r>
      <w:r w:rsidRPr="00AC6A6A">
        <w:t>Дисципліна викладається у 3,4,5 семестрах в обсязі 270 годин (9</w:t>
      </w:r>
      <w:r w:rsidR="002A7387" w:rsidRPr="002A7387">
        <w:rPr>
          <w:rFonts w:ascii="Cambria" w:hAnsi="Cambria" w:cs="Cambria"/>
          <w:lang w:val="ru-RU"/>
        </w:rPr>
        <w:t xml:space="preserve"> </w:t>
      </w:r>
      <w:r w:rsidRPr="00AC6A6A">
        <w:t>кредитів ECTS), зокрема: практичні заняття – 192 годин, самостійна робота – 78</w:t>
      </w:r>
      <w:r w:rsidR="002A7387" w:rsidRPr="002A7387">
        <w:rPr>
          <w:rFonts w:ascii="Cambria" w:hAnsi="Cambria" w:cs="Cambria"/>
          <w:lang w:val="ru-RU"/>
        </w:rPr>
        <w:t xml:space="preserve"> </w:t>
      </w:r>
      <w:r w:rsidRPr="00AC6A6A">
        <w:t>години. Вивчення дисципліни завершується іспитом</w:t>
      </w:r>
      <w:r>
        <w:t>.</w:t>
      </w:r>
    </w:p>
    <w:permEnd w:id="1255885530"/>
    <w:p w14:paraId="7D3FD3E9" w14:textId="77777777" w:rsidR="00527DC3" w:rsidRPr="002A7387" w:rsidRDefault="00527DC3" w:rsidP="00B2225F"/>
    <w:p w14:paraId="14B19539" w14:textId="2F978B9C" w:rsidR="00527DC3" w:rsidRPr="00527DC3" w:rsidRDefault="00527DC3" w:rsidP="00527DC3">
      <w:pPr>
        <w:pStyle w:val="3"/>
      </w:pPr>
      <w:r w:rsidRPr="00527DC3">
        <w:t>Мета та цілі</w:t>
      </w:r>
      <w:r w:rsidR="0048311E">
        <w:t xml:space="preserve"> </w:t>
      </w:r>
      <w:r>
        <w:t>дисципліни</w:t>
      </w:r>
    </w:p>
    <w:p w14:paraId="7BB65DAE" w14:textId="77777777" w:rsidR="00527DC3" w:rsidRPr="002A7387" w:rsidRDefault="00121137" w:rsidP="00527DC3">
      <w:permStart w:id="513698763" w:edGrp="everyone"/>
      <w:r w:rsidRPr="00121137">
        <w:t>Сформувати у студентів комунікативні компетенції, які необхідні для спілкування у знайомих ситуаціях, які зустрічаються в академічному та професійному контекстах</w:t>
      </w:r>
      <w:r w:rsidR="000B1877" w:rsidRPr="000B1877">
        <w:t>.</w:t>
      </w:r>
    </w:p>
    <w:permEnd w:id="513698763"/>
    <w:p w14:paraId="1E34E256" w14:textId="77777777" w:rsidR="00527DC3" w:rsidRPr="002A7387" w:rsidRDefault="00527DC3" w:rsidP="00527DC3"/>
    <w:p w14:paraId="6DDBB61C" w14:textId="77777777" w:rsidR="00527DC3" w:rsidRPr="002A7387" w:rsidRDefault="00527DC3" w:rsidP="00527DC3">
      <w:pPr>
        <w:pStyle w:val="3"/>
        <w:rPr>
          <w:lang w:val="ru-RU"/>
        </w:rPr>
      </w:pPr>
      <w:r w:rsidRPr="00527DC3">
        <w:t>Формат занять</w:t>
      </w:r>
    </w:p>
    <w:p w14:paraId="20E64B35" w14:textId="0BED6375" w:rsidR="00B2225F" w:rsidRDefault="007C0FE8" w:rsidP="00527DC3">
      <w:permStart w:id="341063890" w:edGrp="everyone"/>
      <w:r w:rsidRPr="007C0FE8">
        <w:t>Практичні заняття, консультації. Поточний контроль: тематичне</w:t>
      </w:r>
      <w:r>
        <w:t xml:space="preserve"> </w:t>
      </w:r>
      <w:r w:rsidRPr="007C0FE8">
        <w:t>оцінювання.</w:t>
      </w:r>
      <w:r>
        <w:t xml:space="preserve"> </w:t>
      </w:r>
      <w:r w:rsidRPr="007C0FE8">
        <w:t xml:space="preserve">Підсумковий контроль </w:t>
      </w:r>
      <w:r w:rsidR="00AC7F56">
        <w:t>–</w:t>
      </w:r>
      <w:r w:rsidRPr="007C0FE8">
        <w:t xml:space="preserve"> залік</w:t>
      </w:r>
      <w:r w:rsidR="00AC7F56">
        <w:t xml:space="preserve"> </w:t>
      </w:r>
      <w:r w:rsidRPr="007C0FE8">
        <w:t>(залік/іспит)</w:t>
      </w:r>
      <w:r w:rsidR="00527DC3" w:rsidRPr="00527DC3">
        <w:t>.</w:t>
      </w:r>
    </w:p>
    <w:permEnd w:id="341063890"/>
    <w:p w14:paraId="3DDFED9F" w14:textId="77777777" w:rsidR="004F5495" w:rsidRDefault="004F5495" w:rsidP="00527DC3"/>
    <w:p w14:paraId="7918BFD1" w14:textId="77777777" w:rsidR="009610C9" w:rsidRPr="009610C9" w:rsidRDefault="009610C9" w:rsidP="009610C9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permStart w:id="1197027592" w:edGrp="everyone"/>
      <w:r w:rsidRPr="009610C9">
        <w:rPr>
          <w:b/>
          <w:bCs/>
          <w:sz w:val="24"/>
          <w:szCs w:val="20"/>
          <w:lang w:eastAsia="ru-RU"/>
        </w:rPr>
        <w:t>Компетентності</w:t>
      </w:r>
    </w:p>
    <w:p w14:paraId="4583AF22" w14:textId="77777777" w:rsidR="009610C9" w:rsidRPr="009610C9" w:rsidRDefault="009610C9" w:rsidP="009610C9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bookmarkStart w:id="3" w:name="_Hlk138537525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02.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астосовувати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нання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практичних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ситуаціях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br/>
        <w:t xml:space="preserve">К04.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спілкуватися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іноземною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мовою як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усно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так і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письмово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br/>
        <w:t xml:space="preserve">К05.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вчитися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і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оволодівати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сучасними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наннями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br/>
        <w:t xml:space="preserve">К06.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о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пошуку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оброблення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аналізу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інформації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різних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джерел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br/>
        <w:t xml:space="preserve">К12.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берігати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примножувати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моральні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культурні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наукові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цінності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і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досягнення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а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на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основі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розуміння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історії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акономірностей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розвитку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предметної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області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її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місця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агальній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системі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нань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о природу і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о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у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розвитку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а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техніки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і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технологій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використовувати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різні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види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форми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рухової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активності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ля активного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відпочинку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ведення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дорового способу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життя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br/>
        <w:t xml:space="preserve">К17.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дотримуватися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специфікацій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стандартів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правил і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рекомендацій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в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професійній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галузі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и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реалізації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процесів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>життєвого</w:t>
      </w:r>
      <w:proofErr w:type="spellEnd"/>
      <w:r w:rsidRPr="009610C9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циклу.</w:t>
      </w:r>
    </w:p>
    <w:bookmarkEnd w:id="3"/>
    <w:p w14:paraId="67E28F14" w14:textId="77777777" w:rsidR="009610C9" w:rsidRPr="009610C9" w:rsidRDefault="009610C9" w:rsidP="009610C9"/>
    <w:p w14:paraId="7997E966" w14:textId="77777777" w:rsidR="009610C9" w:rsidRPr="009610C9" w:rsidRDefault="009610C9" w:rsidP="009610C9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9610C9">
        <w:rPr>
          <w:b/>
          <w:bCs/>
          <w:sz w:val="24"/>
          <w:szCs w:val="20"/>
          <w:lang w:eastAsia="ru-RU"/>
        </w:rPr>
        <w:t>Результати навчання</w:t>
      </w:r>
    </w:p>
    <w:p w14:paraId="373FA510" w14:textId="0520F62F" w:rsidR="00431F5C" w:rsidRPr="00C040CB" w:rsidRDefault="009610C9" w:rsidP="00E12F3A">
      <w:pPr>
        <w:rPr>
          <w:lang w:val="ru-RU"/>
        </w:rPr>
      </w:pPr>
      <w:bookmarkStart w:id="4" w:name="_Hlk138537540"/>
      <w:r w:rsidRPr="009610C9">
        <w:rPr>
          <w:rFonts w:ascii="Times New Roman" w:eastAsia="Times New Roman" w:hAnsi="Times New Roman" w:cs="Times New Roman"/>
          <w:sz w:val="24"/>
          <w:szCs w:val="24"/>
        </w:rPr>
        <w:t>ПР01. Аналізувати, цілеспрямовано шукати і вибирати необхідні для вирішення професійних завдань інформаційно-довідникові ресурси і знання з урахуванням сучасних досягнень науки і техніки.</w:t>
      </w:r>
      <w:r w:rsidRPr="009610C9">
        <w:rPr>
          <w:rFonts w:ascii="Times New Roman" w:eastAsia="Times New Roman" w:hAnsi="Times New Roman" w:cs="Times New Roman"/>
          <w:sz w:val="24"/>
          <w:szCs w:val="24"/>
        </w:rPr>
        <w:br/>
        <w:t>ПР23. Вміти документувати та презентувати результати розробки програмного забезпечення.</w:t>
      </w:r>
      <w:bookmarkEnd w:id="4"/>
    </w:p>
    <w:permEnd w:id="1197027592"/>
    <w:p w14:paraId="1FAC23D7" w14:textId="77777777" w:rsidR="00806F52" w:rsidRDefault="00806F52" w:rsidP="00E12F3A"/>
    <w:p w14:paraId="29E7BE75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3A824FB1" w14:textId="4DA967FF" w:rsidR="00806F52" w:rsidRDefault="00F750A6" w:rsidP="00806F52">
      <w:pPr>
        <w:rPr>
          <w:lang w:eastAsia="ru-RU"/>
        </w:rPr>
      </w:pPr>
      <w:permStart w:id="485906528" w:edGrp="everyone"/>
      <w:r>
        <w:rPr>
          <w:lang w:eastAsia="ru-RU"/>
        </w:rPr>
        <w:t xml:space="preserve">Загальний обсяг дисципліни </w:t>
      </w:r>
      <w:r>
        <w:t>270</w:t>
      </w:r>
      <w:r w:rsidR="00806F52" w:rsidRPr="00806F52">
        <w:rPr>
          <w:lang w:eastAsia="ru-RU"/>
        </w:rPr>
        <w:t xml:space="preserve"> год.</w:t>
      </w:r>
      <w:r>
        <w:rPr>
          <w:lang w:eastAsia="ru-RU"/>
        </w:rPr>
        <w:t xml:space="preserve"> </w:t>
      </w:r>
      <w:r w:rsidR="00BD1991">
        <w:t xml:space="preserve"> (</w:t>
      </w:r>
      <w:r w:rsidR="00BD1991" w:rsidRPr="00BD1991">
        <w:t>9</w:t>
      </w:r>
      <w:r w:rsidR="00BD1991">
        <w:t xml:space="preserve"> </w:t>
      </w:r>
      <w:r w:rsidR="00BD1991" w:rsidRPr="00BD1991">
        <w:t>кредитів ECTS</w:t>
      </w:r>
      <w:r w:rsidR="00BD1991">
        <w:t>)</w:t>
      </w:r>
      <w:r>
        <w:rPr>
          <w:lang w:eastAsia="ru-RU"/>
        </w:rPr>
        <w:t>:</w:t>
      </w:r>
      <w:r w:rsidR="00982298">
        <w:t xml:space="preserve"> </w:t>
      </w:r>
      <w:r>
        <w:t>практичні</w:t>
      </w:r>
      <w:r>
        <w:rPr>
          <w:lang w:eastAsia="ru-RU"/>
        </w:rPr>
        <w:t xml:space="preserve"> </w:t>
      </w:r>
      <w:r>
        <w:t>заняття</w:t>
      </w:r>
      <w:r>
        <w:rPr>
          <w:lang w:eastAsia="ru-RU"/>
        </w:rPr>
        <w:t xml:space="preserve"> – </w:t>
      </w:r>
      <w:r>
        <w:t>192</w:t>
      </w:r>
      <w:r>
        <w:rPr>
          <w:lang w:eastAsia="ru-RU"/>
        </w:rPr>
        <w:t xml:space="preserve"> год., самостійна робота – </w:t>
      </w:r>
      <w:r>
        <w:t>78</w:t>
      </w:r>
      <w:r w:rsidR="0048311E">
        <w:t xml:space="preserve"> </w:t>
      </w:r>
      <w:r w:rsidR="00806F52" w:rsidRPr="00806F52">
        <w:rPr>
          <w:lang w:eastAsia="ru-RU"/>
        </w:rPr>
        <w:t>год.</w:t>
      </w:r>
    </w:p>
    <w:permEnd w:id="485906528"/>
    <w:p w14:paraId="34381431" w14:textId="77777777" w:rsidR="00806F52" w:rsidRPr="00806F52" w:rsidRDefault="00806F52" w:rsidP="00806F52"/>
    <w:p w14:paraId="666B5BF0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</w:t>
      </w:r>
      <w:proofErr w:type="spellStart"/>
      <w:r w:rsidR="0075767F">
        <w:t>пререквізити</w:t>
      </w:r>
      <w:proofErr w:type="spellEnd"/>
      <w:r w:rsidR="0075767F">
        <w:t>)</w:t>
      </w:r>
    </w:p>
    <w:p w14:paraId="65F9ABC4" w14:textId="100977AC" w:rsidR="0048311E" w:rsidRDefault="0048311E" w:rsidP="0048311E">
      <w:pPr>
        <w:pStyle w:val="3"/>
        <w:rPr>
          <w:b w:val="0"/>
          <w:bCs w:val="0"/>
          <w:sz w:val="22"/>
          <w:szCs w:val="22"/>
        </w:rPr>
      </w:pPr>
      <w:r w:rsidRPr="0048311E">
        <w:rPr>
          <w:b w:val="0"/>
          <w:bCs w:val="0"/>
          <w:sz w:val="22"/>
          <w:szCs w:val="22"/>
        </w:rPr>
        <w:t>Для успішного проходження курсу необхідно мати знання та практичні навички з дисциплін</w:t>
      </w:r>
      <w:r>
        <w:rPr>
          <w:b w:val="0"/>
          <w:bCs w:val="0"/>
          <w:sz w:val="22"/>
          <w:szCs w:val="22"/>
        </w:rPr>
        <w:t>и</w:t>
      </w:r>
      <w:r w:rsidRPr="0048311E">
        <w:t xml:space="preserve"> </w:t>
      </w:r>
      <w:r w:rsidRPr="0048311E">
        <w:rPr>
          <w:b w:val="0"/>
          <w:bCs w:val="0"/>
          <w:sz w:val="22"/>
          <w:szCs w:val="22"/>
        </w:rPr>
        <w:t>«Англійська за професійним спрямуванням»</w:t>
      </w:r>
    </w:p>
    <w:p w14:paraId="670A8C5B" w14:textId="77777777" w:rsidR="0048311E" w:rsidRPr="0048311E" w:rsidRDefault="0048311E" w:rsidP="0048311E">
      <w:pPr>
        <w:rPr>
          <w:lang w:eastAsia="ru-RU"/>
        </w:rPr>
      </w:pPr>
    </w:p>
    <w:p w14:paraId="051B3242" w14:textId="00B2C9F0" w:rsidR="00806F52" w:rsidRPr="00806F52" w:rsidRDefault="00806F52" w:rsidP="00806F52">
      <w:pPr>
        <w:pStyle w:val="3"/>
      </w:pPr>
      <w:r w:rsidRPr="00806F52">
        <w:lastRenderedPageBreak/>
        <w:t>Особливості дисципліни</w:t>
      </w:r>
      <w:r w:rsidR="00DE6D44">
        <w:t>, методи та технології навчання</w:t>
      </w:r>
    </w:p>
    <w:p w14:paraId="67423527" w14:textId="77777777" w:rsidR="0048311E" w:rsidRDefault="00CB6283" w:rsidP="00982298">
      <w:permStart w:id="1922375491" w:edGrp="everyone"/>
      <w:r>
        <w:t xml:space="preserve">- </w:t>
      </w:r>
      <w:r w:rsidRPr="00CB6283">
        <w:t>Б</w:t>
      </w:r>
      <w:r w:rsidRPr="00982298">
        <w:t>есіди</w:t>
      </w:r>
      <w:r w:rsidR="00982298" w:rsidRPr="00982298">
        <w:t xml:space="preserve"> (з викладачем та одногрупниками), робота в парах та групах, виконання ситуативних завдань, робота за підручниками і посібниками, рольові ігри</w:t>
      </w:r>
    </w:p>
    <w:p w14:paraId="7F63C605" w14:textId="526FECE7" w:rsidR="00982298" w:rsidRDefault="0048311E" w:rsidP="00982298">
      <w:r>
        <w:t>-</w:t>
      </w:r>
      <w:r w:rsidR="00982298" w:rsidRPr="00982298">
        <w:t xml:space="preserve"> </w:t>
      </w:r>
      <w:r>
        <w:t>В</w:t>
      </w:r>
      <w:r w:rsidR="00982298" w:rsidRPr="00982298">
        <w:t xml:space="preserve">иступ з короткою презентацією </w:t>
      </w:r>
    </w:p>
    <w:p w14:paraId="31B0A8ED" w14:textId="77777777" w:rsidR="00982298" w:rsidRDefault="00982298" w:rsidP="00982298">
      <w:r>
        <w:t>-</w:t>
      </w:r>
      <w:r w:rsidRPr="00982298">
        <w:t xml:space="preserve"> Пошук  та аналіз інформації в друкованій літературі та Інтернеті за за</w:t>
      </w:r>
      <w:r>
        <w:t>вданням</w:t>
      </w:r>
    </w:p>
    <w:p w14:paraId="6E109F1A" w14:textId="1916856D" w:rsidR="00806F52" w:rsidRPr="005922F7" w:rsidRDefault="00982298" w:rsidP="00806F52">
      <w:pPr>
        <w:rPr>
          <w:lang w:eastAsia="ru-RU"/>
        </w:rPr>
      </w:pPr>
      <w:r>
        <w:t>-</w:t>
      </w:r>
      <w:r w:rsidRPr="00982298">
        <w:t xml:space="preserve"> Написання листів, документів, рефератів</w:t>
      </w:r>
    </w:p>
    <w:permEnd w:id="1922375491"/>
    <w:p w14:paraId="0EB4A5CE" w14:textId="77777777" w:rsidR="00970BD2" w:rsidRPr="002A7387" w:rsidRDefault="00970BD2" w:rsidP="00806F52">
      <w:pPr>
        <w:rPr>
          <w:lang w:val="ru-RU" w:eastAsia="ru-RU"/>
        </w:rPr>
      </w:pPr>
    </w:p>
    <w:p w14:paraId="43497EF7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7D3AB906" w14:textId="77777777" w:rsidR="00DB717D" w:rsidRPr="002A7387" w:rsidRDefault="00DB717D" w:rsidP="00DB717D">
      <w:pPr>
        <w:pStyle w:val="3"/>
        <w:rPr>
          <w:lang w:val="ru-RU"/>
        </w:rPr>
      </w:pPr>
      <w:r w:rsidRPr="00DB717D">
        <w:t>Теми практичних занять</w:t>
      </w:r>
    </w:p>
    <w:p w14:paraId="50D9207A" w14:textId="77777777" w:rsidR="00BA7255" w:rsidRPr="002A7387" w:rsidRDefault="00BA7255" w:rsidP="00BA7255">
      <w:pPr>
        <w:rPr>
          <w:lang w:val="ru-RU" w:eastAsia="ru-RU"/>
        </w:rPr>
      </w:pPr>
    </w:p>
    <w:p w14:paraId="34BFC78E" w14:textId="4C308F87" w:rsidR="003664E9" w:rsidRPr="009610C9" w:rsidRDefault="003664E9" w:rsidP="00AC7F56">
      <w:pPr>
        <w:rPr>
          <w:b/>
          <w:bCs/>
          <w:i/>
          <w:color w:val="C00000"/>
        </w:rPr>
      </w:pPr>
      <w:permStart w:id="71043789" w:edGrp="everyone"/>
      <w:r w:rsidRPr="009610C9">
        <w:rPr>
          <w:b/>
          <w:bCs/>
          <w:i/>
          <w:color w:val="C00000"/>
        </w:rPr>
        <w:t xml:space="preserve">Змістовий блок № </w:t>
      </w:r>
      <w:r w:rsidR="00C36E60" w:rsidRPr="009610C9">
        <w:rPr>
          <w:b/>
          <w:bCs/>
          <w:i/>
          <w:color w:val="C00000"/>
          <w:lang w:val="ru-RU"/>
        </w:rPr>
        <w:t>1</w:t>
      </w:r>
      <w:r w:rsidR="00A7176B" w:rsidRPr="009610C9">
        <w:rPr>
          <w:b/>
          <w:bCs/>
          <w:i/>
          <w:color w:val="C00000"/>
        </w:rPr>
        <w:t xml:space="preserve"> (</w:t>
      </w:r>
      <w:r w:rsidR="006E0D92" w:rsidRPr="009610C9">
        <w:rPr>
          <w:b/>
          <w:bCs/>
          <w:i/>
          <w:color w:val="C00000"/>
        </w:rPr>
        <w:t>Формулювання ідей для розробки корпоративних систем</w:t>
      </w:r>
      <w:r w:rsidR="00A7176B" w:rsidRPr="009610C9">
        <w:rPr>
          <w:b/>
          <w:bCs/>
          <w:i/>
          <w:color w:val="C00000"/>
        </w:rPr>
        <w:t>)</w:t>
      </w:r>
      <w:r w:rsidRPr="009610C9">
        <w:rPr>
          <w:b/>
          <w:bCs/>
          <w:i/>
          <w:color w:val="C00000"/>
        </w:rPr>
        <w:t>:</w:t>
      </w:r>
    </w:p>
    <w:p w14:paraId="3C576741" w14:textId="77777777" w:rsidR="003664E9" w:rsidRDefault="003664E9" w:rsidP="000A051C"/>
    <w:p w14:paraId="00210C32" w14:textId="2569A04B" w:rsidR="000A051C" w:rsidRDefault="000A051C" w:rsidP="000A051C">
      <w:r w:rsidRPr="000A051C">
        <w:t xml:space="preserve">Практичне заняття </w:t>
      </w:r>
      <w:r w:rsidR="00AC7F56">
        <w:t>1-</w:t>
      </w:r>
      <w:r w:rsidR="008A3DE9">
        <w:t>6</w:t>
      </w:r>
      <w:r>
        <w:t>:</w:t>
      </w:r>
    </w:p>
    <w:p w14:paraId="45C88DBA" w14:textId="407AE60E" w:rsidR="006E0D92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6E0D92" w:rsidRPr="006E0D92">
        <w:rPr>
          <w:color w:val="C00000"/>
        </w:rPr>
        <w:t>Історія розвитку управлінських систем</w:t>
      </w:r>
    </w:p>
    <w:p w14:paraId="66DCE3BD" w14:textId="5E8F980A" w:rsidR="000A051C" w:rsidRDefault="000A051C" w:rsidP="000A051C">
      <w:r w:rsidRPr="000A051C">
        <w:t xml:space="preserve">Практичне заняття </w:t>
      </w:r>
      <w:r w:rsidR="008A3DE9">
        <w:t>7</w:t>
      </w:r>
      <w:r w:rsidR="00AC7F56">
        <w:t>-</w:t>
      </w:r>
      <w:r w:rsidR="0074270C">
        <w:t>1</w:t>
      </w:r>
      <w:r w:rsidR="008A3DE9">
        <w:t>2</w:t>
      </w:r>
      <w:r>
        <w:t>:</w:t>
      </w:r>
    </w:p>
    <w:p w14:paraId="4319B098" w14:textId="72BD0633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Задоволення роботою</w:t>
      </w:r>
    </w:p>
    <w:p w14:paraId="4B988897" w14:textId="30EBC8DC" w:rsidR="000A051C" w:rsidRDefault="000A051C" w:rsidP="000A051C">
      <w:r w:rsidRPr="000A051C">
        <w:t xml:space="preserve">Практичне заняття </w:t>
      </w:r>
      <w:r w:rsidR="0074270C">
        <w:t>1</w:t>
      </w:r>
      <w:r w:rsidR="008A3DE9">
        <w:t>3</w:t>
      </w:r>
      <w:r w:rsidR="00AC7F56">
        <w:t>-</w:t>
      </w:r>
      <w:r w:rsidR="008A3DE9">
        <w:t>20</w:t>
      </w:r>
      <w:r>
        <w:t>:</w:t>
      </w:r>
    </w:p>
    <w:p w14:paraId="35BCECBC" w14:textId="6926DAAB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Висування ідей</w:t>
      </w:r>
    </w:p>
    <w:p w14:paraId="2BD2C702" w14:textId="4CAFDCAA" w:rsidR="000A051C" w:rsidRDefault="000A051C" w:rsidP="000A051C">
      <w:r w:rsidRPr="000A051C">
        <w:t>Практичне заняття</w:t>
      </w:r>
      <w:r w:rsidR="00AC7F56">
        <w:t xml:space="preserve"> </w:t>
      </w:r>
      <w:r w:rsidR="008A3DE9">
        <w:t>21</w:t>
      </w:r>
      <w:r w:rsidR="0074270C">
        <w:t>-2</w:t>
      </w:r>
      <w:r w:rsidR="008A3DE9">
        <w:t>6</w:t>
      </w:r>
    </w:p>
    <w:p w14:paraId="502961FB" w14:textId="4CA2DF85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Екологічні проблеми. Альтернативні точки зору</w:t>
      </w:r>
    </w:p>
    <w:p w14:paraId="5EA0B43F" w14:textId="0792F81F" w:rsidR="000A051C" w:rsidRDefault="000A051C" w:rsidP="000A051C">
      <w:r w:rsidRPr="000A051C">
        <w:t xml:space="preserve">Практичне заняття </w:t>
      </w:r>
      <w:r w:rsidR="0074270C">
        <w:t>2</w:t>
      </w:r>
      <w:r w:rsidR="008A3DE9">
        <w:t>7</w:t>
      </w:r>
      <w:r w:rsidR="00AC7F56">
        <w:t>-</w:t>
      </w:r>
      <w:r w:rsidR="0074270C">
        <w:t>3</w:t>
      </w:r>
      <w:r w:rsidR="00A5091D">
        <w:t>1</w:t>
      </w:r>
      <w:r>
        <w:t>:</w:t>
      </w:r>
    </w:p>
    <w:p w14:paraId="562FBB76" w14:textId="77777777" w:rsidR="000A051C" w:rsidRPr="008A3DE9" w:rsidRDefault="000A051C" w:rsidP="000A051C">
      <w:pPr>
        <w:rPr>
          <w:color w:val="C00000"/>
        </w:rPr>
      </w:pPr>
      <w:r w:rsidRPr="008A3DE9">
        <w:rPr>
          <w:color w:val="C00000"/>
        </w:rPr>
        <w:t>Робоче середовище</w:t>
      </w:r>
    </w:p>
    <w:p w14:paraId="00379143" w14:textId="77777777" w:rsidR="003664E9" w:rsidRDefault="003664E9" w:rsidP="000A051C"/>
    <w:p w14:paraId="6ECC6053" w14:textId="350FF8B1" w:rsidR="003664E9" w:rsidRPr="009610C9" w:rsidRDefault="003664E9" w:rsidP="003664E9">
      <w:pPr>
        <w:rPr>
          <w:b/>
          <w:bCs/>
          <w:i/>
          <w:color w:val="C00000"/>
        </w:rPr>
      </w:pPr>
      <w:r w:rsidRPr="009610C9">
        <w:rPr>
          <w:b/>
          <w:bCs/>
          <w:i/>
          <w:color w:val="C00000"/>
        </w:rPr>
        <w:t xml:space="preserve">Змістовий блок № </w:t>
      </w:r>
      <w:r w:rsidR="00C36E60" w:rsidRPr="009610C9">
        <w:rPr>
          <w:b/>
          <w:bCs/>
          <w:i/>
          <w:color w:val="C00000"/>
          <w:lang w:val="ru-RU"/>
        </w:rPr>
        <w:t>2</w:t>
      </w:r>
      <w:r w:rsidR="00A7176B" w:rsidRPr="009610C9">
        <w:rPr>
          <w:b/>
          <w:bCs/>
          <w:i/>
          <w:color w:val="C00000"/>
        </w:rPr>
        <w:t xml:space="preserve"> (Презентація інформації)</w:t>
      </w:r>
      <w:r w:rsidRPr="009610C9">
        <w:rPr>
          <w:b/>
          <w:bCs/>
          <w:i/>
          <w:color w:val="C00000"/>
        </w:rPr>
        <w:t>:</w:t>
      </w:r>
    </w:p>
    <w:p w14:paraId="319837B5" w14:textId="77777777" w:rsidR="003664E9" w:rsidRPr="00BA7255" w:rsidRDefault="003664E9" w:rsidP="000A051C">
      <w:pPr>
        <w:rPr>
          <w:i/>
        </w:rPr>
      </w:pPr>
    </w:p>
    <w:p w14:paraId="379DDDAA" w14:textId="7E08BF94" w:rsidR="000A051C" w:rsidRDefault="000A051C" w:rsidP="000A051C">
      <w:r w:rsidRPr="000A051C">
        <w:t xml:space="preserve">Практичне заняття </w:t>
      </w:r>
      <w:r w:rsidR="008A3DE9">
        <w:t>3</w:t>
      </w:r>
      <w:r w:rsidR="00A5091D">
        <w:t>2</w:t>
      </w:r>
      <w:r w:rsidR="0074270C">
        <w:t>-</w:t>
      </w:r>
      <w:r w:rsidR="008A3DE9">
        <w:t>34</w:t>
      </w:r>
      <w:r>
        <w:t>:</w:t>
      </w:r>
    </w:p>
    <w:p w14:paraId="3E4DA477" w14:textId="76884424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proofErr w:type="spellStart"/>
      <w:r w:rsidR="000A051C" w:rsidRPr="008A3DE9">
        <w:rPr>
          <w:color w:val="C00000"/>
        </w:rPr>
        <w:t>Мовні</w:t>
      </w:r>
      <w:proofErr w:type="spellEnd"/>
      <w:r w:rsidR="000A051C" w:rsidRPr="008A3DE9">
        <w:rPr>
          <w:color w:val="C00000"/>
        </w:rPr>
        <w:t xml:space="preserve"> та немовні засоби презентації. Використання мови тіла</w:t>
      </w:r>
    </w:p>
    <w:p w14:paraId="43AB3DAD" w14:textId="39FBE00F" w:rsidR="000A051C" w:rsidRDefault="000A051C" w:rsidP="000A051C">
      <w:r w:rsidRPr="000A051C">
        <w:t>Практичне заняття</w:t>
      </w:r>
      <w:r w:rsidR="0074270C">
        <w:t xml:space="preserve"> </w:t>
      </w:r>
      <w:r w:rsidR="008A3DE9">
        <w:t>35</w:t>
      </w:r>
      <w:r w:rsidR="0074270C">
        <w:t>-</w:t>
      </w:r>
      <w:r w:rsidR="008A3DE9">
        <w:t>38</w:t>
      </w:r>
      <w:r>
        <w:t>:</w:t>
      </w:r>
    </w:p>
    <w:p w14:paraId="1B69E486" w14:textId="29DE5485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Вступ до презентації. Привітання</w:t>
      </w:r>
    </w:p>
    <w:p w14:paraId="4870B7E1" w14:textId="4BF561D2" w:rsidR="000A051C" w:rsidRDefault="000A051C" w:rsidP="000A051C">
      <w:r w:rsidRPr="000A051C">
        <w:t xml:space="preserve">Практичне заняття </w:t>
      </w:r>
      <w:r w:rsidR="008A3DE9">
        <w:t>39</w:t>
      </w:r>
      <w:r w:rsidR="0074270C">
        <w:t>-4</w:t>
      </w:r>
      <w:r w:rsidR="008A3DE9">
        <w:t>2</w:t>
      </w:r>
    </w:p>
    <w:p w14:paraId="274B0C5B" w14:textId="1AFBE997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Вступ до презентації. Організація презентації</w:t>
      </w:r>
    </w:p>
    <w:p w14:paraId="0525BBD4" w14:textId="7D94DD0C" w:rsidR="000A051C" w:rsidRDefault="000A051C" w:rsidP="000A051C">
      <w:r w:rsidRPr="000A051C">
        <w:t xml:space="preserve">Практичне заняття </w:t>
      </w:r>
      <w:r w:rsidR="008A3DE9">
        <w:t>43</w:t>
      </w:r>
      <w:r w:rsidR="0074270C">
        <w:t>-</w:t>
      </w:r>
      <w:r w:rsidR="008A3DE9">
        <w:t>47</w:t>
      </w:r>
      <w:r>
        <w:t>:</w:t>
      </w:r>
    </w:p>
    <w:p w14:paraId="13A37368" w14:textId="6D7C1E39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">
      <w:r w:rsidRPr="000A051C">
        <w:t xml:space="preserve">Практичне заняття </w:t>
      </w:r>
      <w:r w:rsidR="008A3DE9">
        <w:t>48</w:t>
      </w:r>
      <w:r w:rsidR="0074270C">
        <w:t>-</w:t>
      </w:r>
      <w:r w:rsidR="008A3DE9">
        <w:t>52</w:t>
      </w:r>
      <w:r>
        <w:t>:</w:t>
      </w:r>
    </w:p>
    <w:p w14:paraId="0F46996C" w14:textId="4D7A743C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Використання очних матеріалів</w:t>
      </w:r>
    </w:p>
    <w:p w14:paraId="2278814E" w14:textId="66E9203E" w:rsidR="000A051C" w:rsidRDefault="000A051C" w:rsidP="000A051C">
      <w:r w:rsidRPr="000A051C">
        <w:t>Практичне заняття</w:t>
      </w:r>
      <w:r>
        <w:t xml:space="preserve"> </w:t>
      </w:r>
      <w:r w:rsidR="008A3DE9">
        <w:t>53</w:t>
      </w:r>
      <w:r w:rsidR="0074270C">
        <w:t>-</w:t>
      </w:r>
      <w:r w:rsidR="008A3DE9">
        <w:t>57</w:t>
      </w:r>
      <w:r>
        <w:t>:</w:t>
      </w:r>
    </w:p>
    <w:p w14:paraId="04054DBE" w14:textId="71CD00E0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3664E9" w:rsidRPr="008A3DE9">
        <w:rPr>
          <w:color w:val="C00000"/>
        </w:rPr>
        <w:t>Інтерпретація графічної інформації</w:t>
      </w:r>
    </w:p>
    <w:p w14:paraId="5A8416ED" w14:textId="1C73D5CE" w:rsidR="003664E9" w:rsidRDefault="003664E9" w:rsidP="000A051C">
      <w:r w:rsidRPr="003664E9">
        <w:t>Практичне заняття</w:t>
      </w:r>
      <w:r>
        <w:t xml:space="preserve"> </w:t>
      </w:r>
      <w:r w:rsidR="008A3DE9">
        <w:t>58</w:t>
      </w:r>
      <w:r w:rsidR="0074270C">
        <w:t>-</w:t>
      </w:r>
      <w:r w:rsidR="008A3DE9">
        <w:t>6</w:t>
      </w:r>
      <w:r w:rsidR="00A5091D">
        <w:t>2</w:t>
      </w:r>
      <w:r>
        <w:t>:</w:t>
      </w:r>
    </w:p>
    <w:p w14:paraId="18705A54" w14:textId="5FEC3CBC" w:rsidR="003664E9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3664E9" w:rsidRPr="008A3DE9">
        <w:rPr>
          <w:color w:val="C00000"/>
        </w:rPr>
        <w:t>Організація висновків. Реагування на запитання</w:t>
      </w:r>
    </w:p>
    <w:p w14:paraId="29460A9B" w14:textId="77777777" w:rsidR="003664E9" w:rsidRPr="009610C9" w:rsidRDefault="003664E9" w:rsidP="000A051C">
      <w:pPr>
        <w:rPr>
          <w:b/>
          <w:bCs/>
        </w:rPr>
      </w:pPr>
    </w:p>
    <w:p w14:paraId="7F1197B9" w14:textId="66A5F799" w:rsidR="003664E9" w:rsidRPr="009610C9" w:rsidRDefault="003664E9" w:rsidP="000A051C">
      <w:pPr>
        <w:rPr>
          <w:b/>
          <w:bCs/>
          <w:i/>
          <w:color w:val="C00000"/>
        </w:rPr>
      </w:pPr>
      <w:r w:rsidRPr="009610C9">
        <w:rPr>
          <w:b/>
          <w:bCs/>
          <w:i/>
          <w:color w:val="C00000"/>
        </w:rPr>
        <w:t xml:space="preserve">Змістовий блок № </w:t>
      </w:r>
      <w:r w:rsidR="00C36E60" w:rsidRPr="009610C9">
        <w:rPr>
          <w:b/>
          <w:bCs/>
          <w:i/>
          <w:color w:val="C00000"/>
          <w:lang w:val="ru-RU"/>
        </w:rPr>
        <w:t>3</w:t>
      </w:r>
      <w:r w:rsidR="0045230D" w:rsidRPr="009610C9">
        <w:rPr>
          <w:b/>
          <w:bCs/>
          <w:i/>
          <w:color w:val="C00000"/>
        </w:rPr>
        <w:t xml:space="preserve"> (Спілкуємось </w:t>
      </w:r>
      <w:proofErr w:type="spellStart"/>
      <w:r w:rsidR="0045230D" w:rsidRPr="009610C9">
        <w:rPr>
          <w:b/>
          <w:bCs/>
          <w:i/>
          <w:color w:val="C00000"/>
        </w:rPr>
        <w:t>професійно</w:t>
      </w:r>
      <w:proofErr w:type="spellEnd"/>
      <w:r w:rsidR="0045230D" w:rsidRPr="009610C9">
        <w:rPr>
          <w:b/>
          <w:bCs/>
          <w:i/>
          <w:color w:val="C00000"/>
        </w:rPr>
        <w:t>)</w:t>
      </w:r>
      <w:r w:rsidRPr="009610C9">
        <w:rPr>
          <w:b/>
          <w:bCs/>
          <w:i/>
          <w:color w:val="C00000"/>
        </w:rPr>
        <w:t>:</w:t>
      </w:r>
    </w:p>
    <w:p w14:paraId="60F695FB" w14:textId="77777777" w:rsidR="003664E9" w:rsidRDefault="003664E9" w:rsidP="000A051C"/>
    <w:p w14:paraId="6EE4AF19" w14:textId="37B236E6" w:rsidR="003664E9" w:rsidRDefault="003664E9" w:rsidP="003664E9">
      <w:r w:rsidRPr="003664E9">
        <w:t>Практичне заняття</w:t>
      </w:r>
      <w:r>
        <w:t xml:space="preserve"> </w:t>
      </w:r>
      <w:r w:rsidRPr="003664E9">
        <w:t>6</w:t>
      </w:r>
      <w:r w:rsidR="00A5091D">
        <w:t>3</w:t>
      </w:r>
      <w:r w:rsidRPr="003664E9">
        <w:t>-6</w:t>
      </w:r>
      <w:r w:rsidR="008A3DE9">
        <w:t>7</w:t>
      </w:r>
      <w:r>
        <w:t>:</w:t>
      </w:r>
    </w:p>
    <w:p w14:paraId="561E4805" w14:textId="3C0BAC40" w:rsidR="003664E9" w:rsidRPr="008A3DE9" w:rsidRDefault="009A62D1" w:rsidP="003664E9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3664E9" w:rsidRPr="008A3DE9">
        <w:rPr>
          <w:color w:val="C00000"/>
        </w:rPr>
        <w:t>Розуміння віртуального спілкування</w:t>
      </w:r>
    </w:p>
    <w:p w14:paraId="62BDBE0F" w14:textId="55F30859" w:rsidR="003664E9" w:rsidRDefault="003664E9" w:rsidP="003664E9">
      <w:r w:rsidRPr="003664E9">
        <w:t>Практичне заняття 6</w:t>
      </w:r>
      <w:r w:rsidR="008A3DE9">
        <w:t>8</w:t>
      </w:r>
      <w:r w:rsidRPr="003664E9">
        <w:t>-7</w:t>
      </w:r>
      <w:r w:rsidR="008A3DE9">
        <w:t>4</w:t>
      </w:r>
      <w:r>
        <w:t>:</w:t>
      </w:r>
    </w:p>
    <w:p w14:paraId="243121EA" w14:textId="4A2B7E0A" w:rsidR="003664E9" w:rsidRPr="008A3DE9" w:rsidRDefault="009A62D1" w:rsidP="003664E9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3664E9" w:rsidRPr="008A3DE9">
        <w:rPr>
          <w:color w:val="C00000"/>
        </w:rPr>
        <w:t>Підготовка до успішного спілкування</w:t>
      </w:r>
    </w:p>
    <w:p w14:paraId="0BEEC708" w14:textId="2CBBE23A" w:rsidR="003664E9" w:rsidRDefault="003664E9" w:rsidP="003664E9">
      <w:r w:rsidRPr="003664E9">
        <w:t>Практичне заняття 7</w:t>
      </w:r>
      <w:r w:rsidR="008A3DE9">
        <w:t>5</w:t>
      </w:r>
      <w:r w:rsidRPr="003664E9">
        <w:t>-</w:t>
      </w:r>
      <w:r w:rsidR="008A3DE9">
        <w:t>8</w:t>
      </w:r>
      <w:r w:rsidR="009E798F" w:rsidRPr="00C36E60">
        <w:rPr>
          <w:lang w:val="ru-RU"/>
        </w:rPr>
        <w:t>3</w:t>
      </w:r>
      <w:r>
        <w:t>:</w:t>
      </w:r>
    </w:p>
    <w:p w14:paraId="62563A26" w14:textId="033A7BA5" w:rsidR="003664E9" w:rsidRPr="008A3DE9" w:rsidRDefault="009A62D1" w:rsidP="003664E9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3664E9" w:rsidRPr="008A3DE9">
        <w:rPr>
          <w:color w:val="C00000"/>
        </w:rPr>
        <w:t>Робота у віртуальних групах</w:t>
      </w:r>
    </w:p>
    <w:p w14:paraId="21019F25" w14:textId="6EA541E4" w:rsidR="003664E9" w:rsidRDefault="003664E9" w:rsidP="003664E9">
      <w:r w:rsidRPr="003664E9">
        <w:t xml:space="preserve">Практичне заняття </w:t>
      </w:r>
      <w:r w:rsidR="008A3DE9">
        <w:t>8</w:t>
      </w:r>
      <w:r w:rsidR="009E798F" w:rsidRPr="00C36E60">
        <w:rPr>
          <w:lang w:val="ru-RU"/>
        </w:rPr>
        <w:t>4</w:t>
      </w:r>
      <w:r w:rsidRPr="003664E9">
        <w:t>-</w:t>
      </w:r>
      <w:r w:rsidR="008A3DE9">
        <w:t>9</w:t>
      </w:r>
      <w:r w:rsidR="005E3CF9">
        <w:t>6</w:t>
      </w:r>
      <w:r>
        <w:t>:</w:t>
      </w:r>
    </w:p>
    <w:p w14:paraId="66176A3C" w14:textId="7B361B30" w:rsidR="004419B6" w:rsidRPr="004419B6" w:rsidRDefault="009A62D1" w:rsidP="008A3DE9">
      <w:r w:rsidRPr="009A62D1">
        <w:rPr>
          <w:color w:val="C00000"/>
        </w:rPr>
        <w:t xml:space="preserve">Тема: </w:t>
      </w:r>
      <w:r w:rsidR="003664E9" w:rsidRPr="008A3DE9">
        <w:rPr>
          <w:color w:val="C00000"/>
        </w:rPr>
        <w:t>Робота з технологіями</w:t>
      </w:r>
    </w:p>
    <w:permEnd w:id="71043789"/>
    <w:p w14:paraId="2B537BE1" w14:textId="77777777" w:rsidR="004419B6" w:rsidRPr="004419B6" w:rsidRDefault="004419B6" w:rsidP="004419B6"/>
    <w:p w14:paraId="3CC438C9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4EC34CE3" w14:textId="5A7EEC84" w:rsidR="000627CF" w:rsidRDefault="000627CF" w:rsidP="000627CF">
      <w:bookmarkStart w:id="5" w:name="_Hlk138115821"/>
      <w:permStart w:id="221982389" w:edGrp="everyone"/>
      <w:r>
        <w:t>До практичн</w:t>
      </w:r>
      <w:r w:rsidR="00D015EE">
        <w:t>их</w:t>
      </w:r>
      <w:r w:rsidRPr="000A051C">
        <w:t xml:space="preserve"> занят</w:t>
      </w:r>
      <w:r w:rsidR="00D015EE">
        <w:t>ь</w:t>
      </w:r>
      <w:r w:rsidRPr="000A051C">
        <w:t xml:space="preserve"> </w:t>
      </w:r>
      <w:bookmarkEnd w:id="5"/>
      <w:r w:rsidR="008A3DE9">
        <w:t>1</w:t>
      </w:r>
      <w:r w:rsidRPr="000A051C">
        <w:t>-6</w:t>
      </w:r>
      <w:r>
        <w:t>:</w:t>
      </w:r>
    </w:p>
    <w:p w14:paraId="35698073" w14:textId="0A39C6DF" w:rsidR="000627CF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>Опис історії</w:t>
      </w:r>
      <w:r w:rsidR="00FA1472" w:rsidRPr="00D015EE">
        <w:rPr>
          <w:color w:val="C00000"/>
        </w:rPr>
        <w:t xml:space="preserve"> </w:t>
      </w:r>
      <w:r w:rsidR="006E0D92" w:rsidRPr="006E0D92">
        <w:rPr>
          <w:color w:val="C00000"/>
        </w:rPr>
        <w:t>розвитку управлінськ</w:t>
      </w:r>
      <w:r w:rsidR="006E0D92">
        <w:rPr>
          <w:color w:val="C00000"/>
        </w:rPr>
        <w:t>ої</w:t>
      </w:r>
      <w:r w:rsidR="006E0D92" w:rsidRPr="006E0D92">
        <w:rPr>
          <w:color w:val="C00000"/>
        </w:rPr>
        <w:t xml:space="preserve"> систем</w:t>
      </w:r>
      <w:r w:rsidR="006E0D92">
        <w:rPr>
          <w:color w:val="C00000"/>
        </w:rPr>
        <w:t>и</w:t>
      </w:r>
      <w:r w:rsidRPr="00D015EE">
        <w:rPr>
          <w:color w:val="C00000"/>
        </w:rPr>
        <w:t>. Заповн</w:t>
      </w:r>
      <w:r w:rsidR="006E0D92">
        <w:rPr>
          <w:color w:val="C00000"/>
        </w:rPr>
        <w:t>ення</w:t>
      </w:r>
      <w:r w:rsidRPr="00D015EE">
        <w:rPr>
          <w:color w:val="C00000"/>
        </w:rPr>
        <w:t xml:space="preserve"> хронологічн</w:t>
      </w:r>
      <w:r w:rsidR="006E0D92">
        <w:rPr>
          <w:color w:val="C00000"/>
        </w:rPr>
        <w:t xml:space="preserve">ої </w:t>
      </w:r>
      <w:r w:rsidRPr="00D015EE">
        <w:rPr>
          <w:color w:val="C00000"/>
        </w:rPr>
        <w:t>таблиц</w:t>
      </w:r>
      <w:r w:rsidR="006E0D92">
        <w:rPr>
          <w:color w:val="C00000"/>
        </w:rPr>
        <w:t>і</w:t>
      </w:r>
    </w:p>
    <w:p w14:paraId="2B718968" w14:textId="006368FB" w:rsidR="000627CF" w:rsidRDefault="00D015EE" w:rsidP="000627CF">
      <w:r>
        <w:lastRenderedPageBreak/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0627CF" w:rsidRPr="000A051C">
        <w:t>7-</w:t>
      </w:r>
      <w:r>
        <w:t>12</w:t>
      </w:r>
      <w:r w:rsidR="000627CF">
        <w:t>:</w:t>
      </w:r>
    </w:p>
    <w:p w14:paraId="3DB11527" w14:textId="77777777" w:rsidR="000627CF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 xml:space="preserve">Пояснити, чому обрали спеціальність </w:t>
      </w:r>
    </w:p>
    <w:p w14:paraId="4D853FC0" w14:textId="3C6A10DB" w:rsidR="000627CF" w:rsidRDefault="00D015EE" w:rsidP="000627CF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13</w:t>
      </w:r>
      <w:r w:rsidR="000627CF" w:rsidRPr="000A051C">
        <w:t>-2</w:t>
      </w:r>
      <w:r>
        <w:t>0</w:t>
      </w:r>
      <w:r w:rsidR="000627CF">
        <w:t>:</w:t>
      </w:r>
    </w:p>
    <w:p w14:paraId="0BEB86A3" w14:textId="77777777" w:rsidR="000627CF" w:rsidRDefault="000627CF" w:rsidP="000627CF">
      <w:r w:rsidRPr="00D015EE">
        <w:rPr>
          <w:color w:val="C00000"/>
        </w:rPr>
        <w:t>Реклама різних заходів та організацій (наприклад, вашого університету, кафедри тощо)</w:t>
      </w:r>
    </w:p>
    <w:p w14:paraId="6598E58B" w14:textId="7C314A02" w:rsidR="000627CF" w:rsidRDefault="00D015EE" w:rsidP="000627CF">
      <w:r>
        <w:t>До практичних</w:t>
      </w:r>
      <w:r w:rsidRPr="000A051C">
        <w:t xml:space="preserve"> занят</w:t>
      </w:r>
      <w:r>
        <w:t>ь 21-26</w:t>
      </w:r>
      <w:r w:rsidR="000627CF">
        <w:t>:</w:t>
      </w:r>
    </w:p>
    <w:p w14:paraId="35AAE687" w14:textId="77777777" w:rsidR="002B591A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 xml:space="preserve">Опис екологічних проблем вашого міста та шляхів їх вирішення </w:t>
      </w:r>
    </w:p>
    <w:p w14:paraId="61A63963" w14:textId="484C9BE9" w:rsidR="00D015EE" w:rsidRPr="00D015EE" w:rsidRDefault="00D015EE" w:rsidP="002B591A">
      <w:pPr>
        <w:rPr>
          <w:color w:val="C00000"/>
        </w:rPr>
      </w:pPr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27-3</w:t>
      </w:r>
      <w:r w:rsidR="00A5091D">
        <w:t>1</w:t>
      </w:r>
      <w:r>
        <w:t>:</w:t>
      </w:r>
    </w:p>
    <w:p w14:paraId="49721AE7" w14:textId="2ECF4C13" w:rsidR="001F1EF8" w:rsidRPr="00D015EE" w:rsidRDefault="002B591A" w:rsidP="002B591A">
      <w:pPr>
        <w:rPr>
          <w:color w:val="C00000"/>
          <w:lang w:val="ru-RU"/>
        </w:rPr>
      </w:pPr>
      <w:r w:rsidRPr="00D015EE">
        <w:rPr>
          <w:color w:val="C00000"/>
        </w:rPr>
        <w:t>Опис майбутнього робочого місця</w:t>
      </w:r>
    </w:p>
    <w:p w14:paraId="52C3E134" w14:textId="08ADBEAA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3</w:t>
      </w:r>
      <w:r w:rsidR="00A5091D">
        <w:t>2</w:t>
      </w:r>
      <w:r w:rsidR="001F1EF8" w:rsidRPr="000A051C">
        <w:t>-</w:t>
      </w:r>
      <w:r>
        <w:t>34</w:t>
      </w:r>
      <w:r w:rsidR="001F1EF8">
        <w:t>:</w:t>
      </w:r>
    </w:p>
    <w:p w14:paraId="79BB16AC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початок презентації на основі тексту теми </w:t>
      </w:r>
    </w:p>
    <w:p w14:paraId="1961B973" w14:textId="38A8D36A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3</w:t>
      </w:r>
      <w:r w:rsidR="001F1EF8" w:rsidRPr="000A051C">
        <w:t>5-</w:t>
      </w:r>
      <w:r>
        <w:t>38</w:t>
      </w:r>
      <w:r w:rsidR="001F1EF8">
        <w:t>:</w:t>
      </w:r>
    </w:p>
    <w:p w14:paraId="55143915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короткий звіт із числовою інформацією на основі тексту теми </w:t>
      </w:r>
    </w:p>
    <w:p w14:paraId="03DEBF56" w14:textId="303E8D3D" w:rsidR="001F1EF8" w:rsidRDefault="00D015EE" w:rsidP="001F1EF8">
      <w:bookmarkStart w:id="6" w:name="_Hlk138116172"/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bookmarkEnd w:id="6"/>
      <w:r>
        <w:t>39</w:t>
      </w:r>
      <w:r w:rsidR="001F1EF8" w:rsidRPr="000A051C">
        <w:t>-</w:t>
      </w:r>
      <w:r>
        <w:t>42</w:t>
      </w:r>
      <w:r w:rsidR="001F1EF8">
        <w:t>:</w:t>
      </w:r>
    </w:p>
    <w:p w14:paraId="135EFE84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вступ до презентації </w:t>
      </w:r>
    </w:p>
    <w:p w14:paraId="3E56D13D" w14:textId="107A9A9F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F1EF8" w:rsidRPr="000A051C">
        <w:t>4</w:t>
      </w:r>
      <w:r>
        <w:t>3</w:t>
      </w:r>
      <w:r w:rsidR="001F1EF8" w:rsidRPr="000A051C">
        <w:t>-</w:t>
      </w:r>
      <w:r>
        <w:t>47</w:t>
      </w:r>
      <w:r w:rsidR="001F1EF8">
        <w:t>:</w:t>
      </w:r>
    </w:p>
    <w:p w14:paraId="23A5EF5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>Скласти кілька варіантів плану своєї майбутньої презентації</w:t>
      </w:r>
    </w:p>
    <w:p w14:paraId="2FDBE92C" w14:textId="23B9094E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48</w:t>
      </w:r>
      <w:r w:rsidR="001F1EF8" w:rsidRPr="000A051C">
        <w:t>-5</w:t>
      </w:r>
      <w:r>
        <w:t>2</w:t>
      </w:r>
      <w:r w:rsidR="001F1EF8">
        <w:t>:</w:t>
      </w:r>
    </w:p>
    <w:p w14:paraId="228D0D8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>Підготувати свої пропозиції щодо ефективного використання візуальних засобів</w:t>
      </w:r>
    </w:p>
    <w:p w14:paraId="184CFE5D" w14:textId="73190984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F1EF8" w:rsidRPr="000A051C">
        <w:t>5</w:t>
      </w:r>
      <w:r>
        <w:t>3</w:t>
      </w:r>
      <w:r w:rsidR="001F1EF8" w:rsidRPr="000A051C">
        <w:t>-</w:t>
      </w:r>
      <w:r>
        <w:t>57</w:t>
      </w:r>
      <w:r w:rsidR="001F1EF8">
        <w:t>:</w:t>
      </w:r>
    </w:p>
    <w:p w14:paraId="5CC6F51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йте частину презентації, що описує графік або кругову діаграму </w:t>
      </w:r>
    </w:p>
    <w:p w14:paraId="57B5AC94" w14:textId="7AAB7275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58</w:t>
      </w:r>
      <w:r w:rsidR="001F1EF8" w:rsidRPr="003664E9">
        <w:t>-6</w:t>
      </w:r>
      <w:r w:rsidR="00A5091D">
        <w:t>2</w:t>
      </w:r>
      <w:r w:rsidR="001F1EF8">
        <w:t>:</w:t>
      </w:r>
    </w:p>
    <w:p w14:paraId="6FAA8434" w14:textId="1EE3B4B8" w:rsidR="001F1EF8" w:rsidRDefault="001F1EF8" w:rsidP="001F1EF8">
      <w:pPr>
        <w:rPr>
          <w:color w:val="C00000"/>
        </w:rPr>
      </w:pPr>
      <w:r w:rsidRPr="00D015EE">
        <w:rPr>
          <w:color w:val="C00000"/>
        </w:rPr>
        <w:t>Сформулювати власні поради для хорошого висновку. Підготувати відповіді на можливі запитання</w:t>
      </w:r>
    </w:p>
    <w:p w14:paraId="1B88C070" w14:textId="1D6D26F1" w:rsidR="00D015EE" w:rsidRPr="00D015EE" w:rsidRDefault="00D015EE" w:rsidP="00D015EE">
      <w:pPr>
        <w:rPr>
          <w:color w:val="C00000"/>
        </w:rPr>
      </w:pPr>
      <w:r w:rsidRPr="00D015EE">
        <w:rPr>
          <w:color w:val="C00000"/>
        </w:rPr>
        <w:t>Індивідуальне завдання до змістового блоку №</w:t>
      </w:r>
      <w:r w:rsidR="00FD44DC">
        <w:rPr>
          <w:color w:val="C00000"/>
          <w:lang w:val="ru-RU"/>
        </w:rPr>
        <w:t>2</w:t>
      </w:r>
      <w:r w:rsidRPr="00D015EE">
        <w:rPr>
          <w:color w:val="C00000"/>
        </w:rPr>
        <w:t>: Підготувати презентацію за спеціальністю.</w:t>
      </w:r>
    </w:p>
    <w:p w14:paraId="7B9EA1F1" w14:textId="77777777" w:rsidR="00140E0D" w:rsidRDefault="00140E0D" w:rsidP="001F1EF8"/>
    <w:p w14:paraId="0FB79FDA" w14:textId="6D3ED20E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6</w:t>
      </w:r>
      <w:r w:rsidR="00A5091D">
        <w:t>3</w:t>
      </w:r>
      <w:r w:rsidR="00140E0D" w:rsidRPr="003664E9">
        <w:t>-6</w:t>
      </w:r>
      <w:r>
        <w:t>7</w:t>
      </w:r>
      <w:r w:rsidR="00140E0D">
        <w:t>:</w:t>
      </w:r>
    </w:p>
    <w:p w14:paraId="127C2712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Ключові компетенції для віртуальної роботи </w:t>
      </w:r>
    </w:p>
    <w:p w14:paraId="3FF38BD8" w14:textId="32D91814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6</w:t>
      </w:r>
      <w:r>
        <w:t>8</w:t>
      </w:r>
      <w:r w:rsidR="00140E0D" w:rsidRPr="003664E9">
        <w:t>-7</w:t>
      </w:r>
      <w:r>
        <w:t>4</w:t>
      </w:r>
      <w:r w:rsidR="00140E0D">
        <w:t>:</w:t>
      </w:r>
    </w:p>
    <w:p w14:paraId="7D48C10C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Як тримати працівників зосередженими </w:t>
      </w:r>
    </w:p>
    <w:p w14:paraId="6B22D28E" w14:textId="45AD2224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7</w:t>
      </w:r>
      <w:r>
        <w:t>5</w:t>
      </w:r>
      <w:r w:rsidR="00140E0D" w:rsidRPr="003664E9">
        <w:t>-</w:t>
      </w:r>
      <w:r>
        <w:t>8</w:t>
      </w:r>
      <w:r w:rsidR="009E798F" w:rsidRPr="00C36E60">
        <w:rPr>
          <w:lang w:val="ru-RU"/>
        </w:rPr>
        <w:t>3</w:t>
      </w:r>
      <w:r w:rsidR="00140E0D">
        <w:t>:</w:t>
      </w:r>
    </w:p>
    <w:p w14:paraId="31F492B0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Фактори успіху у віртуальних зустрічах </w:t>
      </w:r>
    </w:p>
    <w:p w14:paraId="0EAC4295" w14:textId="574D8922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8</w:t>
      </w:r>
      <w:r w:rsidR="009E798F" w:rsidRPr="00C36E60">
        <w:rPr>
          <w:lang w:val="ru-RU"/>
        </w:rPr>
        <w:t>4</w:t>
      </w:r>
      <w:r w:rsidR="00140E0D" w:rsidRPr="003664E9">
        <w:t>-</w:t>
      </w:r>
      <w:r>
        <w:t>9</w:t>
      </w:r>
      <w:r w:rsidR="005E3CF9">
        <w:t>6</w:t>
      </w:r>
      <w:r w:rsidR="00140E0D">
        <w:t>:</w:t>
      </w:r>
    </w:p>
    <w:p w14:paraId="0182FD0A" w14:textId="49A8085F" w:rsidR="004419B6" w:rsidRPr="00D015EE" w:rsidRDefault="00206D94" w:rsidP="00140E0D">
      <w:pPr>
        <w:rPr>
          <w:color w:val="C00000"/>
          <w:lang w:eastAsia="ru-RU"/>
        </w:rPr>
      </w:pPr>
      <w:r w:rsidRPr="00D015EE">
        <w:rPr>
          <w:color w:val="C00000"/>
        </w:rPr>
        <w:t>Вивчити ситуацію та обговорити її у групах: Вибір технології для співпраці та взаємодії</w:t>
      </w:r>
    </w:p>
    <w:permEnd w:id="221982389"/>
    <w:p w14:paraId="193210DF" w14:textId="77777777" w:rsidR="00A631F1" w:rsidRDefault="00A631F1" w:rsidP="004419B6">
      <w:pPr>
        <w:rPr>
          <w:lang w:eastAsia="ru-RU"/>
        </w:rPr>
      </w:pPr>
    </w:p>
    <w:p w14:paraId="30BE033F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048F4AC4" w14:textId="77777777" w:rsidR="000B3985" w:rsidRPr="0048311E" w:rsidRDefault="004546AE" w:rsidP="00752BDE">
      <w:pPr>
        <w:rPr>
          <w:b/>
          <w:bCs/>
        </w:rPr>
      </w:pPr>
      <w:permStart w:id="1772046710" w:edGrp="everyone"/>
      <w:r w:rsidRPr="0048311E">
        <w:rPr>
          <w:b/>
          <w:bCs/>
        </w:rPr>
        <w:t>Основна література:</w:t>
      </w:r>
    </w:p>
    <w:p w14:paraId="0833E5E2" w14:textId="77777777" w:rsidR="004546AE" w:rsidRDefault="004546AE" w:rsidP="00752BDE"/>
    <w:p w14:paraId="4A06D26D" w14:textId="420F76FB" w:rsidR="004546AE" w:rsidRPr="004546AE" w:rsidRDefault="004546AE" w:rsidP="004546AE">
      <w:r w:rsidRPr="004546AE">
        <w:t xml:space="preserve">1. </w:t>
      </w:r>
      <w:proofErr w:type="spellStart"/>
      <w:r w:rsidRPr="004546AE">
        <w:t>Mark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Powell</w:t>
      </w:r>
      <w:proofErr w:type="spellEnd"/>
      <w:r w:rsidRPr="004546AE">
        <w:t xml:space="preserve">. </w:t>
      </w:r>
      <w:proofErr w:type="spellStart"/>
      <w:r w:rsidRPr="004546AE">
        <w:t>Presenting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in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: </w:t>
      </w:r>
      <w:proofErr w:type="spellStart"/>
      <w:r w:rsidRPr="004546AE">
        <w:t>How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to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Give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Successful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Presentations</w:t>
      </w:r>
      <w:proofErr w:type="spellEnd"/>
      <w:r w:rsidRPr="004546AE">
        <w:t xml:space="preserve"> (</w:t>
      </w:r>
      <w:proofErr w:type="spellStart"/>
      <w:r w:rsidRPr="004546AE">
        <w:t>Updated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). </w:t>
      </w:r>
      <w:r w:rsidR="000C37F1">
        <w:t>–</w:t>
      </w:r>
      <w:r w:rsidRPr="004546AE">
        <w:t xml:space="preserve"> </w:t>
      </w:r>
      <w:proofErr w:type="spellStart"/>
      <w:r w:rsidRPr="004546AE">
        <w:t>National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Geographic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Learning</w:t>
      </w:r>
      <w:proofErr w:type="spellEnd"/>
      <w:r w:rsidRPr="004546AE">
        <w:t>, 2012. - 127p.</w:t>
      </w:r>
    </w:p>
    <w:p w14:paraId="02C36E17" w14:textId="16C2965F" w:rsidR="004546AE" w:rsidRPr="004546AE" w:rsidRDefault="004546AE" w:rsidP="004546AE">
      <w:r w:rsidRPr="004546AE">
        <w:t xml:space="preserve">2.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InformationTechnology</w:t>
      </w:r>
      <w:proofErr w:type="spellEnd"/>
      <w:r w:rsidRPr="004546AE">
        <w:t xml:space="preserve">: </w:t>
      </w:r>
      <w:proofErr w:type="spellStart"/>
      <w:r w:rsidRPr="004546AE">
        <w:t>Student’s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book</w:t>
      </w:r>
      <w:proofErr w:type="spellEnd"/>
      <w:r w:rsidRPr="004546AE">
        <w:t xml:space="preserve">. /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. – </w:t>
      </w:r>
      <w:proofErr w:type="spellStart"/>
      <w:r w:rsidRPr="004546AE">
        <w:t>Oxford</w:t>
      </w:r>
      <w:proofErr w:type="spellEnd"/>
      <w:r w:rsidRPr="004546AE">
        <w:t xml:space="preserve">: </w:t>
      </w:r>
      <w:proofErr w:type="spellStart"/>
      <w:r w:rsidRPr="004546AE">
        <w:t>Macmillan</w:t>
      </w:r>
      <w:proofErr w:type="spellEnd"/>
      <w:r w:rsidRPr="004546AE">
        <w:t xml:space="preserve">,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 2015. -137p.</w:t>
      </w:r>
    </w:p>
    <w:p w14:paraId="1E6312EB" w14:textId="2680CF29" w:rsidR="004546AE" w:rsidRPr="004546AE" w:rsidRDefault="004546AE" w:rsidP="004546AE">
      <w:r w:rsidRPr="004546AE">
        <w:t xml:space="preserve">3. </w:t>
      </w:r>
      <w:proofErr w:type="spellStart"/>
      <w:r w:rsidRPr="004546AE">
        <w:t>Aileen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Pincus</w:t>
      </w:r>
      <w:proofErr w:type="spellEnd"/>
      <w:r w:rsidRPr="004546AE">
        <w:t xml:space="preserve">. </w:t>
      </w:r>
      <w:proofErr w:type="spellStart"/>
      <w:r w:rsidRPr="004546AE">
        <w:t>Essentia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lManagers</w:t>
      </w:r>
      <w:proofErr w:type="spellEnd"/>
      <w:r w:rsidRPr="004546AE">
        <w:t xml:space="preserve">: </w:t>
      </w:r>
      <w:proofErr w:type="spellStart"/>
      <w:r w:rsidRPr="004546AE">
        <w:t>Presenting</w:t>
      </w:r>
      <w:proofErr w:type="spellEnd"/>
      <w:r w:rsidRPr="004546AE">
        <w:t xml:space="preserve">. / - </w:t>
      </w:r>
      <w:proofErr w:type="spellStart"/>
      <w:r w:rsidRPr="004546AE">
        <w:t>Aileen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Pincus</w:t>
      </w:r>
      <w:proofErr w:type="spellEnd"/>
      <w:r w:rsidRPr="004546AE">
        <w:t xml:space="preserve">. -  </w:t>
      </w:r>
      <w:proofErr w:type="spellStart"/>
      <w:r w:rsidRPr="004546AE">
        <w:t>Dorling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Kindersley</w:t>
      </w:r>
      <w:proofErr w:type="spellEnd"/>
      <w:r w:rsidRPr="004546AE">
        <w:t>, 2015. – 96p.</w:t>
      </w:r>
    </w:p>
    <w:p w14:paraId="59D97B71" w14:textId="62BDCD7B" w:rsidR="004546AE" w:rsidRPr="004546AE" w:rsidRDefault="004546AE" w:rsidP="004546AE">
      <w:r w:rsidRPr="004546AE">
        <w:t xml:space="preserve">4. </w:t>
      </w:r>
      <w:proofErr w:type="spellStart"/>
      <w:r w:rsidRPr="004546AE">
        <w:t>Glenda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Information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Technology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Pr="004546AE">
        <w:t xml:space="preserve"> CSEC: </w:t>
      </w:r>
      <w:proofErr w:type="spellStart"/>
      <w:r w:rsidRPr="004546AE">
        <w:t>Third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/ </w:t>
      </w:r>
      <w:proofErr w:type="spellStart"/>
      <w:r w:rsidRPr="004546AE">
        <w:t>Glenda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, </w:t>
      </w:r>
      <w:proofErr w:type="spellStart"/>
      <w:r w:rsidRPr="004546AE">
        <w:t>Ronald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Blades</w:t>
      </w:r>
      <w:proofErr w:type="spellEnd"/>
      <w:r w:rsidRPr="004546AE">
        <w:t xml:space="preserve">. </w:t>
      </w:r>
      <w:r w:rsidR="000C37F1">
        <w:t>–</w:t>
      </w:r>
      <w:r w:rsidRPr="004546AE">
        <w:t xml:space="preserve"> </w:t>
      </w:r>
      <w:proofErr w:type="spellStart"/>
      <w:r w:rsidRPr="004546AE">
        <w:t>Oxford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8. – 320p.</w:t>
      </w:r>
    </w:p>
    <w:p w14:paraId="07618621" w14:textId="66544510" w:rsidR="004546AE" w:rsidRPr="004546AE" w:rsidRDefault="004546AE" w:rsidP="004546AE">
      <w:r w:rsidRPr="004546AE">
        <w:t xml:space="preserve">5. </w:t>
      </w:r>
      <w:proofErr w:type="spellStart"/>
      <w:r w:rsidRPr="004546AE">
        <w:t>Glenda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Information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Technology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Pr="004546AE">
        <w:t xml:space="preserve"> CSEC </w:t>
      </w:r>
      <w:proofErr w:type="spellStart"/>
      <w:r w:rsidRPr="004546AE">
        <w:t>Workbook</w:t>
      </w:r>
      <w:proofErr w:type="spellEnd"/>
      <w:r w:rsidRPr="004546AE">
        <w:t xml:space="preserve">: </w:t>
      </w:r>
      <w:proofErr w:type="spellStart"/>
      <w:r w:rsidRPr="004546AE">
        <w:t>Third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/ </w:t>
      </w:r>
      <w:proofErr w:type="spellStart"/>
      <w:r w:rsidRPr="004546AE">
        <w:t>Glenda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, </w:t>
      </w:r>
      <w:proofErr w:type="spellStart"/>
      <w:r w:rsidRPr="004546AE">
        <w:t>Ronald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Blades</w:t>
      </w:r>
      <w:proofErr w:type="spellEnd"/>
      <w:r w:rsidRPr="004546AE">
        <w:t xml:space="preserve"> </w:t>
      </w:r>
      <w:r w:rsidR="000C37F1">
        <w:t>–</w:t>
      </w:r>
      <w:r w:rsidRPr="004546AE">
        <w:t xml:space="preserve"> </w:t>
      </w:r>
      <w:proofErr w:type="spellStart"/>
      <w:r w:rsidRPr="004546AE">
        <w:t>Oxford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UniversityPress</w:t>
      </w:r>
      <w:proofErr w:type="spellEnd"/>
      <w:r w:rsidRPr="004546AE">
        <w:t>, 2019. – 96p.</w:t>
      </w:r>
    </w:p>
    <w:p w14:paraId="43635EEE" w14:textId="597A500C" w:rsidR="004546AE" w:rsidRPr="004546AE" w:rsidRDefault="004546AE" w:rsidP="004546AE">
      <w:r w:rsidRPr="004546AE">
        <w:t xml:space="preserve">6. </w:t>
      </w:r>
      <w:proofErr w:type="spellStart"/>
      <w:r w:rsidRPr="004546AE">
        <w:t>Functional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structures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of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academic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</w:t>
      </w:r>
      <w:proofErr w:type="spellStart"/>
      <w:r w:rsidRPr="004546AE">
        <w:t>Дьомочка</w:t>
      </w:r>
      <w:proofErr w:type="spellEnd"/>
      <w:r w:rsidRPr="004546AE">
        <w:t xml:space="preserve"> Л.В., Харків: НТУ “ХПІ”, 2019. –  44c.</w:t>
      </w:r>
    </w:p>
    <w:p w14:paraId="563D9A1D" w14:textId="3E80BF22" w:rsidR="004546AE" w:rsidRPr="004546AE" w:rsidRDefault="004546AE" w:rsidP="004546AE">
      <w:r w:rsidRPr="004546AE">
        <w:t xml:space="preserve">7. </w:t>
      </w:r>
      <w:proofErr w:type="spellStart"/>
      <w:r w:rsidRPr="004546AE">
        <w:t>Frances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Eales</w:t>
      </w:r>
      <w:proofErr w:type="spellEnd"/>
      <w:r w:rsidRPr="004546AE">
        <w:t xml:space="preserve">, </w:t>
      </w:r>
      <w:proofErr w:type="spellStart"/>
      <w:r w:rsidRPr="004546AE">
        <w:t>SteveOakes</w:t>
      </w:r>
      <w:proofErr w:type="spellEnd"/>
      <w:r w:rsidRPr="004546AE">
        <w:t xml:space="preserve">. </w:t>
      </w:r>
      <w:proofErr w:type="spellStart"/>
      <w:r w:rsidRPr="004546AE">
        <w:t>Speak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Out</w:t>
      </w:r>
      <w:proofErr w:type="spellEnd"/>
      <w:r w:rsidRPr="004546AE">
        <w:t xml:space="preserve">. </w:t>
      </w:r>
      <w:proofErr w:type="spellStart"/>
      <w:r w:rsidRPr="004546AE">
        <w:t>Intermediate</w:t>
      </w:r>
      <w:proofErr w:type="spellEnd"/>
      <w:r w:rsidRPr="004546AE">
        <w:t xml:space="preserve">. </w:t>
      </w:r>
      <w:proofErr w:type="spellStart"/>
      <w:r w:rsidRPr="004546AE">
        <w:t>Students</w:t>
      </w:r>
      <w:proofErr w:type="spellEnd"/>
      <w:r w:rsidRPr="004546AE">
        <w:t xml:space="preserve">’ </w:t>
      </w:r>
      <w:proofErr w:type="spellStart"/>
      <w:r w:rsidRPr="004546AE">
        <w:t>book</w:t>
      </w:r>
      <w:proofErr w:type="spellEnd"/>
      <w:r w:rsidRPr="004546AE">
        <w:t xml:space="preserve">. </w:t>
      </w:r>
      <w:proofErr w:type="spellStart"/>
      <w:r w:rsidRPr="004546AE">
        <w:t>Pearson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Education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Limited</w:t>
      </w:r>
      <w:proofErr w:type="spellEnd"/>
      <w:r w:rsidRPr="004546AE">
        <w:t>, 2015. – 176p.</w:t>
      </w:r>
    </w:p>
    <w:p w14:paraId="144E3995" w14:textId="1C883798" w:rsidR="004546AE" w:rsidRPr="004546AE" w:rsidRDefault="004546AE" w:rsidP="004546AE">
      <w:r w:rsidRPr="004546AE">
        <w:t xml:space="preserve">8. </w:t>
      </w:r>
      <w:proofErr w:type="spellStart"/>
      <w:r w:rsidRPr="004546AE">
        <w:t>Gwenn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Wilson</w:t>
      </w:r>
      <w:proofErr w:type="spellEnd"/>
      <w:r w:rsidRPr="004546AE">
        <w:t xml:space="preserve">. 100% </w:t>
      </w:r>
      <w:proofErr w:type="spellStart"/>
      <w:r w:rsidRPr="004546AE">
        <w:t>Job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Search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Success</w:t>
      </w:r>
      <w:proofErr w:type="spellEnd"/>
      <w:r w:rsidRPr="004546AE">
        <w:t xml:space="preserve"> (100% </w:t>
      </w:r>
      <w:proofErr w:type="spellStart"/>
      <w:r w:rsidRPr="004546AE">
        <w:t>SuccessSeries</w:t>
      </w:r>
      <w:proofErr w:type="spellEnd"/>
      <w:r w:rsidRPr="004546AE">
        <w:t xml:space="preserve">) 3rd </w:t>
      </w:r>
      <w:proofErr w:type="spellStart"/>
      <w:r w:rsidRPr="004546AE">
        <w:t>Edition</w:t>
      </w:r>
      <w:proofErr w:type="spellEnd"/>
      <w:r w:rsidRPr="004546AE">
        <w:t xml:space="preserve">. / </w:t>
      </w:r>
      <w:proofErr w:type="spellStart"/>
      <w:r w:rsidRPr="004546AE">
        <w:t>Gwenn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Wilson</w:t>
      </w:r>
      <w:proofErr w:type="spellEnd"/>
      <w:r w:rsidRPr="004546AE">
        <w:t xml:space="preserve">, </w:t>
      </w:r>
      <w:proofErr w:type="spellStart"/>
      <w:r w:rsidRPr="004546AE">
        <w:t>Cengage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Learning</w:t>
      </w:r>
      <w:proofErr w:type="spellEnd"/>
      <w:r w:rsidRPr="004546AE">
        <w:t>, 2014, - 240p.</w:t>
      </w:r>
    </w:p>
    <w:p w14:paraId="1803C3F3" w14:textId="3D6666F2" w:rsidR="004546AE" w:rsidRPr="004546AE" w:rsidRDefault="004546AE" w:rsidP="004546AE">
      <w:r w:rsidRPr="004546AE">
        <w:t xml:space="preserve">9. </w:t>
      </w:r>
      <w:proofErr w:type="spellStart"/>
      <w:r w:rsidRPr="004546AE">
        <w:t>O.Lazareva</w:t>
      </w:r>
      <w:proofErr w:type="spellEnd"/>
      <w:r w:rsidRPr="004546AE">
        <w:t xml:space="preserve">, </w:t>
      </w:r>
      <w:proofErr w:type="spellStart"/>
      <w:r w:rsidRPr="004546AE">
        <w:t>O.Kovtun</w:t>
      </w:r>
      <w:proofErr w:type="spellEnd"/>
      <w:r w:rsidRPr="004546AE">
        <w:t xml:space="preserve">, </w:t>
      </w:r>
      <w:proofErr w:type="spellStart"/>
      <w:r w:rsidRPr="004546AE">
        <w:t>L.Dyomochka</w:t>
      </w:r>
      <w:proofErr w:type="spellEnd"/>
      <w:r w:rsidRPr="004546AE">
        <w:t xml:space="preserve">. </w:t>
      </w:r>
      <w:proofErr w:type="spellStart"/>
      <w:r w:rsidRPr="004546AE">
        <w:t>Science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speaks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>. Kh</w:t>
      </w:r>
      <w:proofErr w:type="spellStart"/>
      <w:r w:rsidRPr="004546AE">
        <w:t>arkiv</w:t>
      </w:r>
      <w:proofErr w:type="spellEnd"/>
      <w:r w:rsidRPr="004546AE">
        <w:t>: NTU “</w:t>
      </w:r>
      <w:proofErr w:type="spellStart"/>
      <w:r w:rsidRPr="004546AE">
        <w:t>KhPI</w:t>
      </w:r>
      <w:proofErr w:type="spellEnd"/>
      <w:r w:rsidRPr="004546AE">
        <w:t>”, 2019. – 276р.</w:t>
      </w:r>
    </w:p>
    <w:p w14:paraId="63810B4E" w14:textId="047F2684" w:rsidR="004546AE" w:rsidRPr="004546AE" w:rsidRDefault="004546AE" w:rsidP="004546AE">
      <w:r w:rsidRPr="004546AE">
        <w:lastRenderedPageBreak/>
        <w:t xml:space="preserve">10. </w:t>
      </w:r>
      <w:proofErr w:type="spellStart"/>
      <w:r w:rsidRPr="004546AE">
        <w:t>Jackie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Black</w:t>
      </w:r>
      <w:proofErr w:type="spellEnd"/>
      <w:r w:rsidRPr="004546AE">
        <w:t xml:space="preserve">. </w:t>
      </w:r>
      <w:proofErr w:type="spellStart"/>
      <w:r w:rsidRPr="004546AE">
        <w:t>Working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Virtually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International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management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. / </w:t>
      </w:r>
      <w:proofErr w:type="spellStart"/>
      <w:r w:rsidRPr="004546AE">
        <w:t>Jackie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Black</w:t>
      </w:r>
      <w:proofErr w:type="spellEnd"/>
      <w:r w:rsidRPr="004546AE">
        <w:t xml:space="preserve">. </w:t>
      </w:r>
      <w:r w:rsidR="000C37F1">
        <w:t>–</w:t>
      </w:r>
      <w:r w:rsidRPr="004546AE">
        <w:t xml:space="preserve"> </w:t>
      </w:r>
      <w:proofErr w:type="spellStart"/>
      <w:r w:rsidRPr="004546AE">
        <w:t>Delta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Publishing</w:t>
      </w:r>
      <w:proofErr w:type="spellEnd"/>
      <w:r w:rsidRPr="004546AE">
        <w:t>, 2020. – 119p.</w:t>
      </w:r>
    </w:p>
    <w:p w14:paraId="689B9ADB" w14:textId="10A14EAC" w:rsidR="004546AE" w:rsidRPr="004546AE" w:rsidRDefault="004546AE" w:rsidP="004546AE">
      <w:r w:rsidRPr="004546AE">
        <w:t xml:space="preserve">11. </w:t>
      </w:r>
      <w:proofErr w:type="spellStart"/>
      <w:r w:rsidRPr="004546AE">
        <w:t>Diana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Hopkins</w:t>
      </w:r>
      <w:proofErr w:type="spellEnd"/>
      <w:r w:rsidRPr="004546AE">
        <w:t xml:space="preserve">, </w:t>
      </w:r>
      <w:proofErr w:type="spellStart"/>
      <w:r w:rsidRPr="004546AE">
        <w:t>Pauline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Cullen</w:t>
      </w:r>
      <w:proofErr w:type="spellEnd"/>
      <w:r w:rsidRPr="004546AE">
        <w:t xml:space="preserve">. IELTS </w:t>
      </w:r>
      <w:proofErr w:type="spellStart"/>
      <w:r w:rsidRPr="004546AE">
        <w:t>Grammar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Bands</w:t>
      </w:r>
      <w:proofErr w:type="spellEnd"/>
      <w:r w:rsidRPr="004546AE">
        <w:t xml:space="preserve"> 6.5 </w:t>
      </w:r>
      <w:proofErr w:type="spellStart"/>
      <w:r w:rsidRPr="004546AE">
        <w:t>andabove</w:t>
      </w:r>
      <w:proofErr w:type="spellEnd"/>
      <w:r w:rsidRPr="004546AE">
        <w:t xml:space="preserve">. </w:t>
      </w:r>
      <w:proofErr w:type="spellStart"/>
      <w:r w:rsidRPr="004546AE">
        <w:t>Cambridge</w:t>
      </w:r>
      <w:proofErr w:type="spellEnd"/>
      <w:r w:rsidR="000C37F1">
        <w:rPr>
          <w:lang w:val="ru-RU"/>
        </w:rPr>
        <w:t xml:space="preserve"> </w:t>
      </w:r>
      <w:proofErr w:type="spellStart"/>
      <w:r w:rsidRPr="004546AE">
        <w:t>University</w:t>
      </w:r>
      <w:proofErr w:type="spellEnd"/>
      <w:r w:rsidR="000C37F1">
        <w:rPr>
          <w:lang w:val="ru-RU"/>
        </w:rPr>
        <w:t xml:space="preserve"> </w:t>
      </w:r>
      <w:proofErr w:type="spellStart"/>
      <w:r w:rsidRPr="004546AE">
        <w:t>Press</w:t>
      </w:r>
      <w:proofErr w:type="spellEnd"/>
      <w:r w:rsidRPr="004546AE">
        <w:t>, 2021. – 268p.</w:t>
      </w:r>
    </w:p>
    <w:p w14:paraId="3490B680" w14:textId="7B5558AC" w:rsidR="004546AE" w:rsidRDefault="004546AE" w:rsidP="004546AE">
      <w:r w:rsidRPr="004546AE">
        <w:t xml:space="preserve">12. </w:t>
      </w:r>
      <w:proofErr w:type="spellStart"/>
      <w:r w:rsidRPr="004546AE">
        <w:t>David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Grant</w:t>
      </w:r>
      <w:proofErr w:type="spellEnd"/>
      <w:r w:rsidRPr="004546AE">
        <w:t xml:space="preserve">, </w:t>
      </w:r>
      <w:proofErr w:type="spellStart"/>
      <w:r w:rsidRPr="004546AE">
        <w:t>Robert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McClarty</w:t>
      </w:r>
      <w:proofErr w:type="spellEnd"/>
      <w:r w:rsidRPr="004546AE">
        <w:t xml:space="preserve">. </w:t>
      </w:r>
      <w:proofErr w:type="spellStart"/>
      <w:r w:rsidRPr="004546AE">
        <w:t>Business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Basics</w:t>
      </w:r>
      <w:proofErr w:type="spellEnd"/>
      <w:r w:rsidRPr="004546AE">
        <w:t xml:space="preserve">. </w:t>
      </w:r>
      <w:proofErr w:type="spellStart"/>
      <w:r w:rsidRPr="004546AE">
        <w:t>Student’s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book</w:t>
      </w:r>
      <w:proofErr w:type="spellEnd"/>
      <w:r w:rsidRPr="004546AE">
        <w:t xml:space="preserve">. </w:t>
      </w:r>
      <w:proofErr w:type="spellStart"/>
      <w:r w:rsidRPr="004546AE">
        <w:t>New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Pr="004546AE">
        <w:t xml:space="preserve">: </w:t>
      </w:r>
      <w:proofErr w:type="spellStart"/>
      <w:r w:rsidRPr="004546AE">
        <w:t>Oxford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0C37F1" w:rsidRPr="000C37F1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5. – 176p.</w:t>
      </w:r>
    </w:p>
    <w:p w14:paraId="2EB61867" w14:textId="77777777" w:rsidR="004546AE" w:rsidRDefault="004546AE" w:rsidP="004546AE"/>
    <w:p w14:paraId="1AD30156" w14:textId="77777777" w:rsidR="004546AE" w:rsidRPr="0048311E" w:rsidRDefault="004546AE" w:rsidP="004546AE">
      <w:pPr>
        <w:rPr>
          <w:b/>
          <w:bCs/>
        </w:rPr>
      </w:pPr>
      <w:r w:rsidRPr="0048311E">
        <w:rPr>
          <w:b/>
          <w:bCs/>
        </w:rPr>
        <w:t>Додаткова література:</w:t>
      </w:r>
    </w:p>
    <w:p w14:paraId="55F2AD95" w14:textId="77777777" w:rsidR="004546AE" w:rsidRPr="004546AE" w:rsidRDefault="004546AE" w:rsidP="004546AE">
      <w:r w:rsidRPr="004546AE">
        <w:t xml:space="preserve">1.David </w:t>
      </w:r>
      <w:proofErr w:type="spellStart"/>
      <w:r w:rsidRPr="004546AE">
        <w:t>Grant</w:t>
      </w:r>
      <w:proofErr w:type="spellEnd"/>
      <w:r w:rsidRPr="004546AE">
        <w:t xml:space="preserve">.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Result</w:t>
      </w:r>
      <w:proofErr w:type="spellEnd"/>
      <w:r w:rsidRPr="004546AE">
        <w:t xml:space="preserve"> </w:t>
      </w:r>
      <w:proofErr w:type="spellStart"/>
      <w:r w:rsidRPr="004546AE">
        <w:t>Elementary</w:t>
      </w:r>
      <w:proofErr w:type="spellEnd"/>
      <w:r w:rsidRPr="004546AE">
        <w:t xml:space="preserve"> </w:t>
      </w:r>
      <w:proofErr w:type="spellStart"/>
      <w:r w:rsidRPr="004546AE">
        <w:t>Student's</w:t>
      </w:r>
      <w:proofErr w:type="spellEnd"/>
      <w:r w:rsidRPr="004546AE">
        <w:t xml:space="preserve"> </w:t>
      </w:r>
      <w:proofErr w:type="spellStart"/>
      <w:r w:rsidRPr="004546AE">
        <w:t>Book</w:t>
      </w:r>
      <w:proofErr w:type="spellEnd"/>
      <w:r w:rsidRPr="004546AE">
        <w:t xml:space="preserve"> </w:t>
      </w:r>
      <w:proofErr w:type="spellStart"/>
      <w:r w:rsidRPr="004546AE">
        <w:t>with</w:t>
      </w:r>
      <w:proofErr w:type="spellEnd"/>
      <w:r w:rsidRPr="004546AE">
        <w:t xml:space="preserve"> DVD-ROM </w:t>
      </w:r>
      <w:proofErr w:type="spellStart"/>
      <w:r w:rsidRPr="004546AE">
        <w:t>and</w:t>
      </w:r>
      <w:proofErr w:type="spellEnd"/>
      <w:r w:rsidRPr="004546AE">
        <w:t xml:space="preserve"> </w:t>
      </w:r>
      <w:proofErr w:type="spellStart"/>
      <w:r w:rsidRPr="004546AE">
        <w:t>Interactive</w:t>
      </w:r>
      <w:proofErr w:type="spellEnd"/>
      <w:r w:rsidRPr="004546AE">
        <w:t xml:space="preserve"> </w:t>
      </w:r>
      <w:proofErr w:type="spellStart"/>
      <w:r w:rsidRPr="004546AE">
        <w:t>Workbook</w:t>
      </w:r>
      <w:proofErr w:type="spellEnd"/>
      <w:r w:rsidRPr="004546AE">
        <w:t xml:space="preserve">. / </w:t>
      </w:r>
      <w:proofErr w:type="spellStart"/>
      <w:r w:rsidRPr="004546AE">
        <w:t>David</w:t>
      </w:r>
      <w:proofErr w:type="spellEnd"/>
      <w:r w:rsidRPr="004546AE">
        <w:t xml:space="preserve"> </w:t>
      </w:r>
      <w:proofErr w:type="spellStart"/>
      <w:r w:rsidRPr="004546AE">
        <w:t>Grant</w:t>
      </w:r>
      <w:proofErr w:type="spellEnd"/>
      <w:r w:rsidRPr="004546AE">
        <w:t xml:space="preserve">, </w:t>
      </w:r>
      <w:proofErr w:type="spellStart"/>
      <w:r w:rsidRPr="004546AE">
        <w:t>John</w:t>
      </w:r>
      <w:proofErr w:type="spellEnd"/>
      <w:r w:rsidRPr="004546AE">
        <w:t xml:space="preserve"> </w:t>
      </w:r>
      <w:proofErr w:type="spellStart"/>
      <w:r w:rsidRPr="004546AE">
        <w:t>Hughes</w:t>
      </w:r>
      <w:proofErr w:type="spellEnd"/>
      <w:r w:rsidRPr="004546AE">
        <w:t xml:space="preserve">, </w:t>
      </w:r>
      <w:proofErr w:type="spellStart"/>
      <w:r w:rsidRPr="004546AE">
        <w:t>Nina</w:t>
      </w:r>
      <w:proofErr w:type="spellEnd"/>
      <w:r w:rsidRPr="004546AE">
        <w:t xml:space="preserve"> </w:t>
      </w:r>
      <w:proofErr w:type="spellStart"/>
      <w:r w:rsidRPr="004546AE">
        <w:t>Leeke</w:t>
      </w:r>
      <w:proofErr w:type="spellEnd"/>
      <w:r w:rsidRPr="004546AE">
        <w:t xml:space="preserve">, </w:t>
      </w:r>
      <w:proofErr w:type="spellStart"/>
      <w:r w:rsidRPr="004546AE">
        <w:t>Rebecca</w:t>
      </w:r>
      <w:proofErr w:type="spellEnd"/>
      <w:r w:rsidRPr="004546AE">
        <w:t xml:space="preserve"> </w:t>
      </w:r>
      <w:proofErr w:type="spellStart"/>
      <w:r w:rsidRPr="004546AE">
        <w:t>Turner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7. -128p.</w:t>
      </w:r>
    </w:p>
    <w:p w14:paraId="59FA2217" w14:textId="77777777" w:rsidR="004546AE" w:rsidRPr="004546AE" w:rsidRDefault="004546AE" w:rsidP="004546AE">
      <w:r w:rsidRPr="004546AE">
        <w:t xml:space="preserve">2.Scott L. </w:t>
      </w:r>
      <w:proofErr w:type="spellStart"/>
      <w:r w:rsidRPr="004546AE">
        <w:t>Girard</w:t>
      </w:r>
      <w:proofErr w:type="spellEnd"/>
      <w:r w:rsidRPr="004546AE">
        <w:t xml:space="preserve">.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Basics</w:t>
      </w:r>
      <w:proofErr w:type="spellEnd"/>
      <w:r w:rsidRPr="004546AE">
        <w:t xml:space="preserve"> /  </w:t>
      </w:r>
      <w:proofErr w:type="spellStart"/>
      <w:r w:rsidRPr="004546AE">
        <w:t>Scott</w:t>
      </w:r>
      <w:proofErr w:type="spellEnd"/>
      <w:r w:rsidRPr="004546AE">
        <w:t xml:space="preserve"> L. </w:t>
      </w:r>
      <w:proofErr w:type="spellStart"/>
      <w:r w:rsidRPr="004546AE">
        <w:t>Girard</w:t>
      </w:r>
      <w:proofErr w:type="spellEnd"/>
      <w:r w:rsidRPr="004546AE">
        <w:t xml:space="preserve">, </w:t>
      </w:r>
      <w:proofErr w:type="spellStart"/>
      <w:r w:rsidRPr="004546AE">
        <w:t>Jr</w:t>
      </w:r>
      <w:proofErr w:type="spellEnd"/>
      <w:r w:rsidRPr="004546AE">
        <w:t xml:space="preserve">. </w:t>
      </w:r>
      <w:proofErr w:type="spellStart"/>
      <w:r w:rsidRPr="004546AE">
        <w:t>Michael</w:t>
      </w:r>
      <w:proofErr w:type="spellEnd"/>
      <w:r w:rsidRPr="004546AE">
        <w:t xml:space="preserve"> F. </w:t>
      </w:r>
      <w:proofErr w:type="spellStart"/>
      <w:r w:rsidRPr="004546AE">
        <w:t>O’Keefe</w:t>
      </w:r>
      <w:proofErr w:type="spellEnd"/>
      <w:r w:rsidRPr="004546AE">
        <w:t xml:space="preserve">, </w:t>
      </w:r>
      <w:proofErr w:type="spellStart"/>
      <w:r w:rsidRPr="004546AE">
        <w:t>Marc</w:t>
      </w:r>
      <w:proofErr w:type="spellEnd"/>
      <w:r w:rsidRPr="004546AE">
        <w:t xml:space="preserve"> A. </w:t>
      </w:r>
      <w:proofErr w:type="spellStart"/>
      <w:r w:rsidRPr="004546AE">
        <w:t>Price</w:t>
      </w:r>
      <w:proofErr w:type="spellEnd"/>
      <w:r w:rsidRPr="004546AE">
        <w:t xml:space="preserve">, </w:t>
      </w:r>
      <w:proofErr w:type="spellStart"/>
      <w:r w:rsidRPr="004546AE">
        <w:t>Kate</w:t>
      </w:r>
      <w:proofErr w:type="spellEnd"/>
      <w:r w:rsidRPr="004546AE">
        <w:t xml:space="preserve"> </w:t>
      </w:r>
      <w:proofErr w:type="spellStart"/>
      <w:r w:rsidRPr="004546AE">
        <w:t>Scribner</w:t>
      </w:r>
      <w:proofErr w:type="spellEnd"/>
      <w:r w:rsidRPr="004546AE">
        <w:t xml:space="preserve">. </w:t>
      </w:r>
      <w:proofErr w:type="spellStart"/>
      <w:r w:rsidRPr="004546AE">
        <w:t>Career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5. – 192p.</w:t>
      </w:r>
    </w:p>
    <w:p w14:paraId="6BFABAF3" w14:textId="77777777" w:rsidR="004546AE" w:rsidRPr="004546AE" w:rsidRDefault="004546AE" w:rsidP="004546AE">
      <w:r w:rsidRPr="004546AE">
        <w:t xml:space="preserve">3.James P. </w:t>
      </w:r>
      <w:proofErr w:type="spellStart"/>
      <w:r w:rsidRPr="004546AE">
        <w:t>Neelankavil</w:t>
      </w:r>
      <w:proofErr w:type="spellEnd"/>
      <w:r w:rsidRPr="004546AE">
        <w:t xml:space="preserve">. </w:t>
      </w:r>
      <w:proofErr w:type="spellStart"/>
      <w:r w:rsidRPr="004546AE">
        <w:t>Basics</w:t>
      </w:r>
      <w:proofErr w:type="spellEnd"/>
      <w:r w:rsidRPr="004546AE">
        <w:t xml:space="preserve"> </w:t>
      </w:r>
      <w:proofErr w:type="spellStart"/>
      <w:r w:rsidRPr="004546AE">
        <w:t>of</w:t>
      </w:r>
      <w:proofErr w:type="spellEnd"/>
      <w:r w:rsidRPr="004546AE">
        <w:t xml:space="preserve">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: 2nd </w:t>
      </w:r>
      <w:proofErr w:type="spellStart"/>
      <w:r w:rsidRPr="004546AE">
        <w:t>edition</w:t>
      </w:r>
      <w:proofErr w:type="spellEnd"/>
      <w:r w:rsidRPr="004546AE">
        <w:t xml:space="preserve"> / </w:t>
      </w:r>
      <w:proofErr w:type="spellStart"/>
      <w:r w:rsidRPr="004546AE">
        <w:t>James</w:t>
      </w:r>
      <w:proofErr w:type="spellEnd"/>
      <w:r w:rsidRPr="004546AE">
        <w:t xml:space="preserve"> P. </w:t>
      </w:r>
      <w:proofErr w:type="spellStart"/>
      <w:r w:rsidRPr="004546AE">
        <w:t>Neelankavil</w:t>
      </w:r>
      <w:proofErr w:type="spellEnd"/>
      <w:r w:rsidRPr="004546AE">
        <w:t xml:space="preserve"> </w:t>
      </w:r>
      <w:proofErr w:type="spellStart"/>
      <w:r w:rsidRPr="004546AE">
        <w:t>and</w:t>
      </w:r>
      <w:proofErr w:type="spellEnd"/>
      <w:r w:rsidRPr="004546AE">
        <w:t xml:space="preserve"> </w:t>
      </w:r>
      <w:proofErr w:type="spellStart"/>
      <w:r w:rsidRPr="004546AE">
        <w:t>Anoop</w:t>
      </w:r>
      <w:proofErr w:type="spellEnd"/>
      <w:r w:rsidRPr="004546AE">
        <w:t xml:space="preserve"> </w:t>
      </w:r>
      <w:proofErr w:type="spellStart"/>
      <w:r w:rsidRPr="004546AE">
        <w:t>Rai</w:t>
      </w:r>
      <w:proofErr w:type="spellEnd"/>
      <w:r w:rsidRPr="004546AE">
        <w:t xml:space="preserve">: </w:t>
      </w:r>
      <w:proofErr w:type="spellStart"/>
      <w:r w:rsidRPr="004546AE">
        <w:t>Sheron</w:t>
      </w:r>
      <w:proofErr w:type="spellEnd"/>
      <w:r w:rsidRPr="004546AE">
        <w:t xml:space="preserve"> </w:t>
      </w:r>
      <w:proofErr w:type="spellStart"/>
      <w:r w:rsidRPr="004546AE">
        <w:t>Enterprises</w:t>
      </w:r>
      <w:proofErr w:type="spellEnd"/>
      <w:r w:rsidRPr="004546AE">
        <w:t xml:space="preserve">, </w:t>
      </w:r>
      <w:proofErr w:type="spellStart"/>
      <w:r w:rsidRPr="004546AE">
        <w:t>Inc</w:t>
      </w:r>
      <w:proofErr w:type="spellEnd"/>
      <w:r w:rsidRPr="004546AE">
        <w:t>. 2013. – 236p.</w:t>
      </w:r>
    </w:p>
    <w:p w14:paraId="0CE2DA04" w14:textId="77777777" w:rsidR="004546AE" w:rsidRPr="004546AE" w:rsidRDefault="004546AE" w:rsidP="004546AE">
      <w:r w:rsidRPr="004546AE">
        <w:t xml:space="preserve">4.Shad </w:t>
      </w:r>
      <w:proofErr w:type="spellStart"/>
      <w:r w:rsidRPr="004546AE">
        <w:t>Morris</w:t>
      </w:r>
      <w:proofErr w:type="spellEnd"/>
      <w:r w:rsidRPr="004546AE">
        <w:t xml:space="preserve">.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, 2nd </w:t>
      </w:r>
      <w:proofErr w:type="spellStart"/>
      <w:r w:rsidRPr="004546AE">
        <w:t>Edition</w:t>
      </w:r>
      <w:proofErr w:type="spellEnd"/>
      <w:r w:rsidRPr="004546AE">
        <w:t xml:space="preserve"> / </w:t>
      </w:r>
      <w:proofErr w:type="spellStart"/>
      <w:r w:rsidRPr="004546AE">
        <w:t>Shad</w:t>
      </w:r>
      <w:proofErr w:type="spellEnd"/>
      <w:r w:rsidRPr="004546AE">
        <w:t xml:space="preserve"> </w:t>
      </w:r>
      <w:proofErr w:type="spellStart"/>
      <w:r w:rsidRPr="004546AE">
        <w:t>Morris</w:t>
      </w:r>
      <w:proofErr w:type="spellEnd"/>
      <w:r w:rsidRPr="004546AE">
        <w:t xml:space="preserve">, </w:t>
      </w:r>
      <w:proofErr w:type="spellStart"/>
      <w:r w:rsidRPr="004546AE">
        <w:t>James</w:t>
      </w:r>
      <w:proofErr w:type="spellEnd"/>
      <w:r w:rsidRPr="004546AE">
        <w:t xml:space="preserve"> </w:t>
      </w:r>
      <w:proofErr w:type="spellStart"/>
      <w:r w:rsidRPr="004546AE">
        <w:t>Oldroyd</w:t>
      </w:r>
      <w:proofErr w:type="spellEnd"/>
      <w:r w:rsidRPr="004546AE">
        <w:t xml:space="preserve">. </w:t>
      </w:r>
      <w:proofErr w:type="spellStart"/>
      <w:r w:rsidRPr="004546AE">
        <w:t>Wiley</w:t>
      </w:r>
      <w:proofErr w:type="spellEnd"/>
      <w:r w:rsidRPr="004546AE">
        <w:t>, 2020. – 432p.</w:t>
      </w:r>
    </w:p>
    <w:p w14:paraId="75D287EB" w14:textId="77777777" w:rsidR="004546AE" w:rsidRPr="004546AE" w:rsidRDefault="004546AE" w:rsidP="004546AE">
      <w:r w:rsidRPr="004546AE">
        <w:t xml:space="preserve">5.Murphy R., </w:t>
      </w:r>
      <w:proofErr w:type="spellStart"/>
      <w:r w:rsidRPr="004546AE">
        <w:t>English</w:t>
      </w:r>
      <w:proofErr w:type="spellEnd"/>
      <w:r w:rsidRPr="004546AE">
        <w:t xml:space="preserve"> </w:t>
      </w:r>
      <w:proofErr w:type="spellStart"/>
      <w:r w:rsidRPr="004546AE">
        <w:t>Grammar</w:t>
      </w:r>
      <w:proofErr w:type="spellEnd"/>
      <w:r w:rsidRPr="004546AE">
        <w:t xml:space="preserve"> </w:t>
      </w:r>
      <w:proofErr w:type="spellStart"/>
      <w:r w:rsidRPr="004546AE">
        <w:t>in</w:t>
      </w:r>
      <w:proofErr w:type="spellEnd"/>
      <w:r w:rsidRPr="004546AE">
        <w:t xml:space="preserve"> </w:t>
      </w:r>
      <w:proofErr w:type="spellStart"/>
      <w:r w:rsidRPr="004546AE">
        <w:t>Use</w:t>
      </w:r>
      <w:proofErr w:type="spellEnd"/>
      <w:r w:rsidRPr="004546AE">
        <w:t xml:space="preserve">. CEF </w:t>
      </w:r>
      <w:proofErr w:type="spellStart"/>
      <w:r w:rsidRPr="004546AE">
        <w:t>Level</w:t>
      </w:r>
      <w:proofErr w:type="spellEnd"/>
      <w:r w:rsidRPr="004546AE">
        <w:t xml:space="preserve">: B1 </w:t>
      </w:r>
      <w:proofErr w:type="spellStart"/>
      <w:r w:rsidRPr="004546AE">
        <w:t>Intermediate</w:t>
      </w:r>
      <w:proofErr w:type="spellEnd"/>
      <w:r w:rsidRPr="004546AE">
        <w:t xml:space="preserve"> - B2 </w:t>
      </w:r>
      <w:proofErr w:type="spellStart"/>
      <w:r w:rsidRPr="004546AE">
        <w:t>High</w:t>
      </w:r>
      <w:proofErr w:type="spellEnd"/>
      <w:r w:rsidRPr="004546AE">
        <w:t xml:space="preserve"> </w:t>
      </w:r>
      <w:proofErr w:type="spellStart"/>
      <w:r w:rsidRPr="004546AE">
        <w:t>Intermediate</w:t>
      </w:r>
      <w:proofErr w:type="spellEnd"/>
      <w:r w:rsidRPr="004546AE">
        <w:t xml:space="preserve">. </w:t>
      </w:r>
      <w:proofErr w:type="spellStart"/>
      <w:r w:rsidRPr="004546AE">
        <w:t>Fifth</w:t>
      </w:r>
      <w:proofErr w:type="spellEnd"/>
      <w:r w:rsidRPr="004546AE">
        <w:t xml:space="preserve"> </w:t>
      </w:r>
      <w:proofErr w:type="spellStart"/>
      <w:r w:rsidRPr="004546AE">
        <w:t>edition</w:t>
      </w:r>
      <w:proofErr w:type="spellEnd"/>
      <w:r w:rsidRPr="004546AE">
        <w:t xml:space="preserve">. </w:t>
      </w:r>
      <w:proofErr w:type="spellStart"/>
      <w:r w:rsidRPr="004546AE">
        <w:t>Cambridge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9р. – 399p.</w:t>
      </w:r>
    </w:p>
    <w:p w14:paraId="28B5329E" w14:textId="77777777" w:rsidR="004546AE" w:rsidRPr="00752BDE" w:rsidRDefault="004546AE" w:rsidP="004546AE">
      <w:r w:rsidRPr="004546AE">
        <w:t>6.Brook–</w:t>
      </w:r>
      <w:proofErr w:type="spellStart"/>
      <w:r w:rsidRPr="004546AE">
        <w:t>Hart</w:t>
      </w:r>
      <w:proofErr w:type="spellEnd"/>
      <w:r w:rsidRPr="004546AE">
        <w:t xml:space="preserve"> G.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Benchmark</w:t>
      </w:r>
      <w:proofErr w:type="spellEnd"/>
      <w:r w:rsidRPr="004546AE">
        <w:t xml:space="preserve"> / G. </w:t>
      </w:r>
      <w:proofErr w:type="spellStart"/>
      <w:r w:rsidRPr="004546AE">
        <w:t>BrookHart</w:t>
      </w:r>
      <w:proofErr w:type="spellEnd"/>
      <w:r w:rsidRPr="004546AE">
        <w:t xml:space="preserve">, N. </w:t>
      </w:r>
      <w:proofErr w:type="spellStart"/>
      <w:r w:rsidRPr="004546AE">
        <w:t>Whitby</w:t>
      </w:r>
      <w:proofErr w:type="spellEnd"/>
      <w:r w:rsidRPr="004546AE">
        <w:t xml:space="preserve">. – </w:t>
      </w:r>
      <w:proofErr w:type="spellStart"/>
      <w:r w:rsidRPr="004546AE">
        <w:t>Cambridge</w:t>
      </w:r>
      <w:proofErr w:type="spellEnd"/>
      <w:r w:rsidRPr="004546AE">
        <w:t xml:space="preserve">: </w:t>
      </w:r>
      <w:proofErr w:type="spellStart"/>
      <w:r w:rsidRPr="004546AE">
        <w:t>Cambridge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7. – 145 p.</w:t>
      </w:r>
    </w:p>
    <w:permEnd w:id="1772046710"/>
    <w:p w14:paraId="4A638EC5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6868FE52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536EE4E1" w14:textId="77777777" w:rsidTr="00F63121">
        <w:tc>
          <w:tcPr>
            <w:tcW w:w="5387" w:type="dxa"/>
          </w:tcPr>
          <w:p w14:paraId="1EF17911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14:paraId="30BE3C85" w14:textId="77777777" w:rsidR="004546AE" w:rsidRPr="004546AE" w:rsidRDefault="004546AE" w:rsidP="004546AE">
            <w:permStart w:id="1033061298" w:edGrp="everyone"/>
            <w:r w:rsidRPr="004546AE">
              <w:t>100% підсумкове оцінювання у вигляді іспиту (40%) та поточного оцінювання (60%).</w:t>
            </w:r>
          </w:p>
          <w:p w14:paraId="0D248EC4" w14:textId="77777777" w:rsidR="004546AE" w:rsidRPr="004546AE" w:rsidRDefault="004546AE" w:rsidP="004546AE">
            <w:r w:rsidRPr="004546AE">
              <w:t>40% - іспит</w:t>
            </w:r>
          </w:p>
          <w:p w14:paraId="4E859D84" w14:textId="77777777" w:rsidR="00F63121" w:rsidRPr="00752BDE" w:rsidRDefault="004546AE" w:rsidP="004546AE">
            <w:r w:rsidRPr="004546AE">
              <w:t>60% - поточне</w:t>
            </w:r>
            <w:r w:rsidR="004856ED">
              <w:t xml:space="preserve"> </w:t>
            </w:r>
            <w:r w:rsidRPr="004546AE">
              <w:t>оцінювання</w:t>
            </w:r>
            <w:r w:rsidR="00F63121" w:rsidRPr="00752BDE">
              <w:t xml:space="preserve">. </w:t>
            </w:r>
          </w:p>
          <w:permEnd w:id="1033061298"/>
          <w:p w14:paraId="76F8A026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3B24D1C8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17400A3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90C8CA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373ACC5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proofErr w:type="spellStart"/>
                  <w:r>
                    <w:rPr>
                      <w:lang w:eastAsia="ru-RU"/>
                    </w:rPr>
                    <w:t>Національнаоцінка</w:t>
                  </w:r>
                  <w:proofErr w:type="spellEnd"/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7B7F507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28FFD64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D5102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ED8E9F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294FEC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46B93D5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9CCAA3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BAB5FA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880F81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49C1C485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B7380BC" w14:textId="77777777" w:rsidR="00F63121" w:rsidRDefault="003E318E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</w:t>
                  </w:r>
                  <w:r>
                    <w:rPr>
                      <w:lang w:val="en-US" w:eastAsia="ru-RU"/>
                    </w:rPr>
                    <w:t>4</w:t>
                  </w:r>
                  <w:r w:rsidR="00F63121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91E7A6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14972B2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153FB96B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99D0273" w14:textId="77777777" w:rsidR="00F63121" w:rsidRPr="003E318E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eastAsia="ru-RU"/>
                    </w:rPr>
                    <w:t>64–7</w:t>
                  </w:r>
                  <w:r w:rsidR="003E318E">
                    <w:rPr>
                      <w:lang w:val="en-US" w:eastAsia="ru-RU"/>
                    </w:rPr>
                    <w:t>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773D15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132CF1A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71FD008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8B8EE5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99CC5A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E58713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1BEE55D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20962C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D1F475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40055F5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1782EC9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15F2D83" w14:textId="77777777" w:rsidR="00F63121" w:rsidRDefault="003E318E" w:rsidP="00F63121">
                  <w:pPr>
                    <w:rPr>
                      <w:lang w:eastAsia="ru-RU"/>
                    </w:rPr>
                  </w:pPr>
                  <w:r>
                    <w:rPr>
                      <w:lang w:val="en-US" w:eastAsia="ru-RU"/>
                    </w:rPr>
                    <w:t>0</w:t>
                  </w:r>
                  <w:r w:rsidR="00F63121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B61B45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4E5108F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15D2840A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8203AF7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14BA8AE3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604F7157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62BBFC22" w14:textId="77777777" w:rsidR="0075767F" w:rsidRDefault="0075767F" w:rsidP="0075767F">
      <w:permStart w:id="174898688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60C482E9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5" w:history="1">
        <w:r w:rsidRPr="00E2118C">
          <w:rPr>
            <w:rStyle w:val="a5"/>
          </w:rPr>
          <w:t>http://blogs.kpi.kharkov.ua/v2/nv/akademichna-dobrochesnist/</w:t>
        </w:r>
      </w:hyperlink>
    </w:p>
    <w:permEnd w:id="1748986882"/>
    <w:p w14:paraId="6DDF0753" w14:textId="77777777" w:rsidR="00B14439" w:rsidRDefault="00B14439" w:rsidP="0075767F"/>
    <w:p w14:paraId="2028DD76" w14:textId="77777777" w:rsidR="00B14439" w:rsidRDefault="00B14439" w:rsidP="00B14439">
      <w:pPr>
        <w:pStyle w:val="2"/>
      </w:pPr>
      <w:permStart w:id="369563038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60FD0681" w14:textId="77777777" w:rsidTr="00816D26">
        <w:tc>
          <w:tcPr>
            <w:tcW w:w="1720" w:type="pct"/>
          </w:tcPr>
          <w:p w14:paraId="5AC4B755" w14:textId="5C263271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  <w:r w:rsidR="0048311E">
              <w:t xml:space="preserve">     27.04.2023 </w:t>
            </w:r>
          </w:p>
        </w:tc>
        <w:tc>
          <w:tcPr>
            <w:tcW w:w="1720" w:type="pct"/>
          </w:tcPr>
          <w:p w14:paraId="47BA0BF3" w14:textId="77777777" w:rsidR="00B14439" w:rsidRDefault="00B14439" w:rsidP="00B14439">
            <w:r w:rsidRPr="00B14439">
              <w:t>Дата погодження, підпис</w:t>
            </w:r>
          </w:p>
          <w:p w14:paraId="47693B79" w14:textId="77777777" w:rsidR="00816D26" w:rsidRPr="00B14439" w:rsidRDefault="00816D26" w:rsidP="00B14439"/>
        </w:tc>
        <w:tc>
          <w:tcPr>
            <w:tcW w:w="1560" w:type="pct"/>
          </w:tcPr>
          <w:p w14:paraId="2B1B74C3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575B3494" w14:textId="77777777" w:rsidR="00816D26" w:rsidRPr="00B14439" w:rsidRDefault="00F459BD" w:rsidP="00B14439">
            <w:r>
              <w:t>Тетяна  ГОНЧАРЕНКО</w:t>
            </w:r>
          </w:p>
        </w:tc>
      </w:tr>
      <w:tr w:rsidR="00B14439" w:rsidRPr="00B14439" w14:paraId="6A49BAE9" w14:textId="77777777" w:rsidTr="00816D26">
        <w:tc>
          <w:tcPr>
            <w:tcW w:w="1720" w:type="pct"/>
          </w:tcPr>
          <w:p w14:paraId="65EF5C8D" w14:textId="77777777" w:rsidR="00B14439" w:rsidRPr="00B14439" w:rsidRDefault="00B14439" w:rsidP="00B14439"/>
        </w:tc>
        <w:tc>
          <w:tcPr>
            <w:tcW w:w="1720" w:type="pct"/>
          </w:tcPr>
          <w:p w14:paraId="2ABE7753" w14:textId="77777777" w:rsidR="00B14439" w:rsidRDefault="00B14439" w:rsidP="00B14439">
            <w:r w:rsidRPr="00B14439">
              <w:t>Дата погодження, підпис</w:t>
            </w:r>
          </w:p>
          <w:p w14:paraId="67F4666B" w14:textId="77777777" w:rsidR="00816D26" w:rsidRPr="00B14439" w:rsidRDefault="00816D26" w:rsidP="00B14439"/>
        </w:tc>
        <w:tc>
          <w:tcPr>
            <w:tcW w:w="1560" w:type="pct"/>
          </w:tcPr>
          <w:p w14:paraId="1CC3F661" w14:textId="77777777" w:rsidR="00816D26" w:rsidRDefault="00816D26" w:rsidP="00F459BD">
            <w:pPr>
              <w:pStyle w:val="4"/>
            </w:pPr>
            <w:r w:rsidRPr="00B14439">
              <w:t>Гарант ОП</w:t>
            </w:r>
          </w:p>
          <w:p w14:paraId="260A0AB6" w14:textId="4FE82D16" w:rsidR="005E3CF9" w:rsidRPr="005E3CF9" w:rsidRDefault="009610C9" w:rsidP="005E3CF9">
            <w:r w:rsidRPr="009610C9">
              <w:t>Юлія ЛИТВИНОВА</w:t>
            </w:r>
          </w:p>
        </w:tc>
      </w:tr>
      <w:permEnd w:id="369563038"/>
    </w:tbl>
    <w:p w14:paraId="299471D6" w14:textId="77777777" w:rsidR="00B14439" w:rsidRPr="00B14439" w:rsidRDefault="00B14439" w:rsidP="00B14439"/>
    <w:p w14:paraId="3EDFD584" w14:textId="77777777" w:rsidR="00A631F1" w:rsidRPr="00A631F1" w:rsidRDefault="00A631F1" w:rsidP="00A631F1"/>
    <w:sectPr w:rsidR="00A631F1" w:rsidRPr="00A631F1" w:rsidSect="00C06EE9">
      <w:footerReference w:type="default" r:id="rId16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FD781" w14:textId="77777777" w:rsidR="003E4C6F" w:rsidRDefault="003E4C6F" w:rsidP="00C06EE9">
      <w:r>
        <w:separator/>
      </w:r>
    </w:p>
  </w:endnote>
  <w:endnote w:type="continuationSeparator" w:id="0">
    <w:p w14:paraId="5AEF2894" w14:textId="77777777" w:rsidR="003E4C6F" w:rsidRDefault="003E4C6F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658FA" w14:textId="77777777" w:rsidR="00C06EE9" w:rsidRDefault="00000000" w:rsidP="00C06EE9">
    <w:pPr>
      <w:pStyle w:val="ab"/>
      <w:jc w:val="right"/>
    </w:pPr>
    <w:r>
      <w:rPr>
        <w:noProof/>
      </w:rPr>
      <w:pict w14:anchorId="554335C7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05D45A0F" w14:textId="2B8F3D34" w:rsidR="00DD297D" w:rsidRPr="00DD297D" w:rsidRDefault="006E0D92" w:rsidP="00DD297D">
                    <w:pPr>
                      <w:pStyle w:val="FooterText"/>
                    </w:pPr>
                    <w:r>
                      <w:t>ІНОЗЕМНА МОВА ДЛЯ РОЗРОБКИ КОРПОРАТИВНИХ СИСТЕМ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0E72EEDC" wp14:editId="6A42200C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ECA88" w14:textId="77777777" w:rsidR="003E4C6F" w:rsidRDefault="003E4C6F" w:rsidP="00C06EE9">
      <w:r>
        <w:separator/>
      </w:r>
    </w:p>
  </w:footnote>
  <w:footnote w:type="continuationSeparator" w:id="0">
    <w:p w14:paraId="3882DDDA" w14:textId="77777777" w:rsidR="003E4C6F" w:rsidRDefault="003E4C6F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038433">
    <w:abstractNumId w:val="11"/>
  </w:num>
  <w:num w:numId="2" w16cid:durableId="1312518896">
    <w:abstractNumId w:val="9"/>
  </w:num>
  <w:num w:numId="3" w16cid:durableId="1131243">
    <w:abstractNumId w:val="7"/>
  </w:num>
  <w:num w:numId="4" w16cid:durableId="362444086">
    <w:abstractNumId w:val="6"/>
  </w:num>
  <w:num w:numId="5" w16cid:durableId="1451895569">
    <w:abstractNumId w:val="5"/>
  </w:num>
  <w:num w:numId="6" w16cid:durableId="1172333916">
    <w:abstractNumId w:val="4"/>
  </w:num>
  <w:num w:numId="7" w16cid:durableId="94137015">
    <w:abstractNumId w:val="8"/>
  </w:num>
  <w:num w:numId="8" w16cid:durableId="200636842">
    <w:abstractNumId w:val="3"/>
  </w:num>
  <w:num w:numId="9" w16cid:durableId="1073162346">
    <w:abstractNumId w:val="2"/>
  </w:num>
  <w:num w:numId="10" w16cid:durableId="316957984">
    <w:abstractNumId w:val="1"/>
  </w:num>
  <w:num w:numId="11" w16cid:durableId="936408110">
    <w:abstractNumId w:val="0"/>
  </w:num>
  <w:num w:numId="12" w16cid:durableId="1882546760">
    <w:abstractNumId w:val="9"/>
  </w:num>
  <w:num w:numId="13" w16cid:durableId="1516266586">
    <w:abstractNumId w:val="7"/>
  </w:num>
  <w:num w:numId="14" w16cid:durableId="1045061363">
    <w:abstractNumId w:val="6"/>
  </w:num>
  <w:num w:numId="15" w16cid:durableId="1660966135">
    <w:abstractNumId w:val="5"/>
  </w:num>
  <w:num w:numId="16" w16cid:durableId="989211571">
    <w:abstractNumId w:val="4"/>
  </w:num>
  <w:num w:numId="17" w16cid:durableId="728572345">
    <w:abstractNumId w:val="8"/>
  </w:num>
  <w:num w:numId="18" w16cid:durableId="1200122300">
    <w:abstractNumId w:val="3"/>
  </w:num>
  <w:num w:numId="19" w16cid:durableId="1694305620">
    <w:abstractNumId w:val="2"/>
  </w:num>
  <w:num w:numId="20" w16cid:durableId="553659208">
    <w:abstractNumId w:val="1"/>
  </w:num>
  <w:num w:numId="21" w16cid:durableId="1506019907">
    <w:abstractNumId w:val="0"/>
  </w:num>
  <w:num w:numId="22" w16cid:durableId="1386491305">
    <w:abstractNumId w:val="9"/>
  </w:num>
  <w:num w:numId="23" w16cid:durableId="2027167402">
    <w:abstractNumId w:val="7"/>
  </w:num>
  <w:num w:numId="24" w16cid:durableId="1649238992">
    <w:abstractNumId w:val="6"/>
  </w:num>
  <w:num w:numId="25" w16cid:durableId="1854756657">
    <w:abstractNumId w:val="5"/>
  </w:num>
  <w:num w:numId="26" w16cid:durableId="2046904534">
    <w:abstractNumId w:val="4"/>
  </w:num>
  <w:num w:numId="27" w16cid:durableId="211313466">
    <w:abstractNumId w:val="8"/>
  </w:num>
  <w:num w:numId="28" w16cid:durableId="646130292">
    <w:abstractNumId w:val="3"/>
  </w:num>
  <w:num w:numId="29" w16cid:durableId="1350064963">
    <w:abstractNumId w:val="2"/>
  </w:num>
  <w:num w:numId="30" w16cid:durableId="1464273483">
    <w:abstractNumId w:val="1"/>
  </w:num>
  <w:num w:numId="31" w16cid:durableId="556746716">
    <w:abstractNumId w:val="0"/>
  </w:num>
  <w:num w:numId="32" w16cid:durableId="13090924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150B3D"/>
    <w:rsid w:val="00013EAA"/>
    <w:rsid w:val="000228A5"/>
    <w:rsid w:val="000627CF"/>
    <w:rsid w:val="000812C7"/>
    <w:rsid w:val="000A051C"/>
    <w:rsid w:val="000A752C"/>
    <w:rsid w:val="000B1877"/>
    <w:rsid w:val="000B3985"/>
    <w:rsid w:val="000B45CE"/>
    <w:rsid w:val="000C37F1"/>
    <w:rsid w:val="001078C9"/>
    <w:rsid w:val="00121137"/>
    <w:rsid w:val="001223A1"/>
    <w:rsid w:val="00140E0D"/>
    <w:rsid w:val="00142C58"/>
    <w:rsid w:val="00150B3D"/>
    <w:rsid w:val="001528D0"/>
    <w:rsid w:val="00163BBB"/>
    <w:rsid w:val="00165405"/>
    <w:rsid w:val="0017389F"/>
    <w:rsid w:val="001A69EB"/>
    <w:rsid w:val="001B2A58"/>
    <w:rsid w:val="001B2FD3"/>
    <w:rsid w:val="001B6CC5"/>
    <w:rsid w:val="001D12B1"/>
    <w:rsid w:val="001E763B"/>
    <w:rsid w:val="001F1EF8"/>
    <w:rsid w:val="001F3C0F"/>
    <w:rsid w:val="001F631C"/>
    <w:rsid w:val="00200622"/>
    <w:rsid w:val="00202E0B"/>
    <w:rsid w:val="002064F3"/>
    <w:rsid w:val="00206D94"/>
    <w:rsid w:val="00212E99"/>
    <w:rsid w:val="002245E1"/>
    <w:rsid w:val="0027526E"/>
    <w:rsid w:val="002865E0"/>
    <w:rsid w:val="002911CB"/>
    <w:rsid w:val="00296411"/>
    <w:rsid w:val="002A0733"/>
    <w:rsid w:val="002A7387"/>
    <w:rsid w:val="002B591A"/>
    <w:rsid w:val="002D6D9B"/>
    <w:rsid w:val="002F5364"/>
    <w:rsid w:val="00306880"/>
    <w:rsid w:val="00357A9E"/>
    <w:rsid w:val="003664E9"/>
    <w:rsid w:val="00371D61"/>
    <w:rsid w:val="003768CC"/>
    <w:rsid w:val="003C0CF1"/>
    <w:rsid w:val="003E318E"/>
    <w:rsid w:val="003E4C6F"/>
    <w:rsid w:val="003E6EBE"/>
    <w:rsid w:val="003F5A91"/>
    <w:rsid w:val="003F766B"/>
    <w:rsid w:val="00402341"/>
    <w:rsid w:val="0040785D"/>
    <w:rsid w:val="00415EA4"/>
    <w:rsid w:val="004202CC"/>
    <w:rsid w:val="00421A16"/>
    <w:rsid w:val="00431F5C"/>
    <w:rsid w:val="00436EA4"/>
    <w:rsid w:val="004419B6"/>
    <w:rsid w:val="00452111"/>
    <w:rsid w:val="0045230D"/>
    <w:rsid w:val="00452482"/>
    <w:rsid w:val="004546AE"/>
    <w:rsid w:val="0048311E"/>
    <w:rsid w:val="004856ED"/>
    <w:rsid w:val="00485C8A"/>
    <w:rsid w:val="004C24B7"/>
    <w:rsid w:val="004C5FD3"/>
    <w:rsid w:val="004D19DF"/>
    <w:rsid w:val="004F5495"/>
    <w:rsid w:val="00527DC3"/>
    <w:rsid w:val="00541876"/>
    <w:rsid w:val="0056671A"/>
    <w:rsid w:val="00590D12"/>
    <w:rsid w:val="00591199"/>
    <w:rsid w:val="005922F7"/>
    <w:rsid w:val="005B765E"/>
    <w:rsid w:val="005D68E5"/>
    <w:rsid w:val="005E3CF9"/>
    <w:rsid w:val="00646389"/>
    <w:rsid w:val="006804EC"/>
    <w:rsid w:val="006830FD"/>
    <w:rsid w:val="006D1A48"/>
    <w:rsid w:val="006D6291"/>
    <w:rsid w:val="006E0D92"/>
    <w:rsid w:val="006E143D"/>
    <w:rsid w:val="007031BB"/>
    <w:rsid w:val="0070487A"/>
    <w:rsid w:val="007117D4"/>
    <w:rsid w:val="007157AE"/>
    <w:rsid w:val="00733647"/>
    <w:rsid w:val="00735F4F"/>
    <w:rsid w:val="007372E5"/>
    <w:rsid w:val="007400B5"/>
    <w:rsid w:val="0074270C"/>
    <w:rsid w:val="00744389"/>
    <w:rsid w:val="00752BDE"/>
    <w:rsid w:val="0075767F"/>
    <w:rsid w:val="00774B93"/>
    <w:rsid w:val="00785A00"/>
    <w:rsid w:val="007B6024"/>
    <w:rsid w:val="007B7FBA"/>
    <w:rsid w:val="007C0FE8"/>
    <w:rsid w:val="007C1689"/>
    <w:rsid w:val="007E5A6D"/>
    <w:rsid w:val="00806F52"/>
    <w:rsid w:val="00816D26"/>
    <w:rsid w:val="00827F82"/>
    <w:rsid w:val="008742D4"/>
    <w:rsid w:val="008A3DE9"/>
    <w:rsid w:val="008C264C"/>
    <w:rsid w:val="008C757E"/>
    <w:rsid w:val="008C78BA"/>
    <w:rsid w:val="008D2336"/>
    <w:rsid w:val="008E063A"/>
    <w:rsid w:val="008E1074"/>
    <w:rsid w:val="008E33EA"/>
    <w:rsid w:val="008F338E"/>
    <w:rsid w:val="00906AF2"/>
    <w:rsid w:val="009362D0"/>
    <w:rsid w:val="009417C1"/>
    <w:rsid w:val="00952EA5"/>
    <w:rsid w:val="009564BB"/>
    <w:rsid w:val="009610C9"/>
    <w:rsid w:val="00970BD2"/>
    <w:rsid w:val="00982298"/>
    <w:rsid w:val="009A62D1"/>
    <w:rsid w:val="009B49B5"/>
    <w:rsid w:val="009D5166"/>
    <w:rsid w:val="009D533B"/>
    <w:rsid w:val="009E1A11"/>
    <w:rsid w:val="009E798F"/>
    <w:rsid w:val="009F3C47"/>
    <w:rsid w:val="00A06DA1"/>
    <w:rsid w:val="00A158B8"/>
    <w:rsid w:val="00A232E6"/>
    <w:rsid w:val="00A30A6A"/>
    <w:rsid w:val="00A320A6"/>
    <w:rsid w:val="00A32734"/>
    <w:rsid w:val="00A40F06"/>
    <w:rsid w:val="00A5091D"/>
    <w:rsid w:val="00A566E5"/>
    <w:rsid w:val="00A631F1"/>
    <w:rsid w:val="00A7176B"/>
    <w:rsid w:val="00A969C2"/>
    <w:rsid w:val="00AC512B"/>
    <w:rsid w:val="00AC6A6A"/>
    <w:rsid w:val="00AC7F56"/>
    <w:rsid w:val="00AD090C"/>
    <w:rsid w:val="00AF6D59"/>
    <w:rsid w:val="00B004DA"/>
    <w:rsid w:val="00B14439"/>
    <w:rsid w:val="00B2225F"/>
    <w:rsid w:val="00B37E56"/>
    <w:rsid w:val="00B4041D"/>
    <w:rsid w:val="00B54F7F"/>
    <w:rsid w:val="00BA7255"/>
    <w:rsid w:val="00BD1991"/>
    <w:rsid w:val="00BD25C0"/>
    <w:rsid w:val="00BE04FF"/>
    <w:rsid w:val="00C040CB"/>
    <w:rsid w:val="00C06EE9"/>
    <w:rsid w:val="00C36E60"/>
    <w:rsid w:val="00C62711"/>
    <w:rsid w:val="00C84C48"/>
    <w:rsid w:val="00C94255"/>
    <w:rsid w:val="00CB1657"/>
    <w:rsid w:val="00CB6283"/>
    <w:rsid w:val="00D015EE"/>
    <w:rsid w:val="00D1344F"/>
    <w:rsid w:val="00D51A18"/>
    <w:rsid w:val="00D93ECB"/>
    <w:rsid w:val="00DA41AA"/>
    <w:rsid w:val="00DB5076"/>
    <w:rsid w:val="00DB717D"/>
    <w:rsid w:val="00DC5A24"/>
    <w:rsid w:val="00DD297D"/>
    <w:rsid w:val="00DD3912"/>
    <w:rsid w:val="00DE6D44"/>
    <w:rsid w:val="00DE79E2"/>
    <w:rsid w:val="00DF7F92"/>
    <w:rsid w:val="00E0479E"/>
    <w:rsid w:val="00E12F3A"/>
    <w:rsid w:val="00E428D1"/>
    <w:rsid w:val="00E44DED"/>
    <w:rsid w:val="00E649FF"/>
    <w:rsid w:val="00E770A6"/>
    <w:rsid w:val="00EA436C"/>
    <w:rsid w:val="00EB2DF1"/>
    <w:rsid w:val="00EB64F1"/>
    <w:rsid w:val="00ED5391"/>
    <w:rsid w:val="00ED6231"/>
    <w:rsid w:val="00EF78BE"/>
    <w:rsid w:val="00F12C28"/>
    <w:rsid w:val="00F1500F"/>
    <w:rsid w:val="00F459BD"/>
    <w:rsid w:val="00F63121"/>
    <w:rsid w:val="00F651C2"/>
    <w:rsid w:val="00F750A6"/>
    <w:rsid w:val="00F83D31"/>
    <w:rsid w:val="00F862A3"/>
    <w:rsid w:val="00FA1472"/>
    <w:rsid w:val="00FA1F45"/>
    <w:rsid w:val="00FD44DC"/>
    <w:rsid w:val="00FD5A01"/>
    <w:rsid w:val="00FE37B5"/>
    <w:rsid w:val="00FE7FDE"/>
    <w:rsid w:val="00FF2A1F"/>
    <w:rsid w:val="00FF31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F3F141E"/>
  <w15:docId w15:val="{695C733F-047B-46CA-9245-EE4BE58D7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1B6CC5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Normal (Web)"/>
    <w:basedOn w:val="a"/>
    <w:uiPriority w:val="99"/>
    <w:semiHidden/>
    <w:unhideWhenUsed/>
    <w:locked/>
    <w:rsid w:val="006830FD"/>
    <w:rPr>
      <w:rFonts w:ascii="Times New Roman" w:hAnsi="Times New Roman" w:cs="Times New Roman"/>
      <w:sz w:val="24"/>
      <w:szCs w:val="24"/>
    </w:rPr>
  </w:style>
  <w:style w:type="paragraph" w:styleId="af">
    <w:name w:val="Body Text"/>
    <w:basedOn w:val="a"/>
    <w:link w:val="af0"/>
    <w:uiPriority w:val="99"/>
    <w:semiHidden/>
    <w:unhideWhenUsed/>
    <w:locked/>
    <w:rsid w:val="00431F5C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431F5C"/>
    <w:rPr>
      <w:color w:val="000000" w:themeColor="text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olga.lazaryeva@khpi.edu.ua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eb.kpi.kharkov.ua/foreign/shtat-kafedri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blogs.kpi.kharkov.ua/v2/nv/akademichna-dobrochesnist/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eb.kpi.kharkov.ua/foreign/shtat-kafedri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4A04AE-AFC8-42CC-94A2-274FFED3E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6</Pages>
  <Words>1709</Words>
  <Characters>9743</Characters>
  <Application>Microsoft Office Word</Application>
  <DocSecurity>0</DocSecurity>
  <Lines>81</Lines>
  <Paragraphs>2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ОЗЕМНА МОВА ДЛЯ ПРОФЕСІЙНОГО СПІЛКУВАННЯ</vt:lpstr>
      <vt:lpstr>Назва дисципліни</vt:lpstr>
    </vt:vector>
  </TitlesOfParts>
  <Company/>
  <LinksUpToDate>false</LinksUpToDate>
  <CharactersWithSpaces>1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ОЗЕМНА МОВА ДЛЯ РОЗРОБКИ КОРПОРАТИВНИХ СИСТЕМ</dc:title>
  <dc:subject/>
  <dc:creator>Valentin K</dc:creator>
  <cp:keywords/>
  <dc:description/>
  <cp:lastModifiedBy>Виктория Гращенкова</cp:lastModifiedBy>
  <cp:revision>62</cp:revision>
  <cp:lastPrinted>2023-04-06T03:01:00Z</cp:lastPrinted>
  <dcterms:created xsi:type="dcterms:W3CDTF">2023-06-15T08:31:00Z</dcterms:created>
  <dcterms:modified xsi:type="dcterms:W3CDTF">2023-06-25T20:17:00Z</dcterms:modified>
</cp:coreProperties>
</file>